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A739B" w14:textId="14B827D7" w:rsidR="000E4CD6" w:rsidRPr="000E4CD6" w:rsidRDefault="009342B3" w:rsidP="00B63435">
      <w:pPr>
        <w:pStyle w:val="1"/>
        <w:ind w:right="425"/>
        <w:jc w:val="center"/>
        <w:rPr>
          <w:sz w:val="48"/>
          <w:lang w:val="bg-BG"/>
        </w:rPr>
      </w:pPr>
      <w:r>
        <w:rPr>
          <w:sz w:val="48"/>
          <w:lang w:val="bg-BG"/>
        </w:rPr>
        <w:t>+</w:t>
      </w:r>
      <w:r w:rsidR="000E4CD6" w:rsidRPr="000E4CD6">
        <w:rPr>
          <w:sz w:val="48"/>
        </w:rPr>
        <w:t>Lab: Data Types</w:t>
      </w:r>
      <w:r w:rsidR="00702C59">
        <w:rPr>
          <w:sz w:val="48"/>
        </w:rPr>
        <w:t xml:space="preserve"> and Table Basics</w:t>
      </w:r>
    </w:p>
    <w:p w14:paraId="33B1E052" w14:textId="298A5C9D" w:rsidR="000E4CD6" w:rsidRPr="000E4CD6" w:rsidRDefault="000E4CD6" w:rsidP="00B63435">
      <w:pPr>
        <w:ind w:right="425"/>
        <w:jc w:val="center"/>
        <w:rPr>
          <w:lang w:val="bg-BG"/>
        </w:rPr>
      </w:pPr>
    </w:p>
    <w:p w14:paraId="49F7698E" w14:textId="23D3F04A" w:rsidR="000E4CD6" w:rsidRPr="000E4CD6" w:rsidRDefault="008B6F8A" w:rsidP="00B63435">
      <w:pPr>
        <w:pStyle w:val="2"/>
        <w:numPr>
          <w:ilvl w:val="0"/>
          <w:numId w:val="0"/>
        </w:numPr>
        <w:ind w:right="425"/>
        <w:rPr>
          <w:lang w:val="bg-BG"/>
        </w:rPr>
      </w:pPr>
      <w:r>
        <w:t xml:space="preserve">Part I - </w:t>
      </w:r>
      <w:r w:rsidR="000E4CD6" w:rsidRPr="000E4CD6">
        <w:t xml:space="preserve">Simple Database Operations Using </w:t>
      </w:r>
      <w:r w:rsidR="00405476">
        <w:rPr>
          <w:noProof/>
        </w:rPr>
        <w:t>PostgreSQL pgAdmin</w:t>
      </w:r>
    </w:p>
    <w:p w14:paraId="16DBB26E" w14:textId="4EB3ACF5" w:rsidR="00405476" w:rsidRPr="00405476" w:rsidRDefault="000E4CD6">
      <w:pPr>
        <w:pStyle w:val="3"/>
        <w:numPr>
          <w:ilvl w:val="0"/>
          <w:numId w:val="6"/>
        </w:numPr>
        <w:ind w:right="425"/>
      </w:pPr>
      <w:r w:rsidRPr="000E4CD6">
        <w:t xml:space="preserve">Create </w:t>
      </w:r>
      <w:r w:rsidR="00556F83">
        <w:t xml:space="preserve">a </w:t>
      </w:r>
      <w:r w:rsidRPr="000E4CD6">
        <w:t>New Database</w:t>
      </w:r>
    </w:p>
    <w:p w14:paraId="17BFD156" w14:textId="150BEAD1" w:rsidR="000E4CD6" w:rsidRDefault="000E4CD6" w:rsidP="00F05CF5">
      <w:pPr>
        <w:ind w:right="425"/>
      </w:pPr>
      <w:r w:rsidRPr="000E4CD6">
        <w:t>First,</w:t>
      </w:r>
      <w:r w:rsidR="00F8644A">
        <w:t xml:space="preserve"> let us</w:t>
      </w:r>
      <w:r w:rsidRPr="000E4CD6">
        <w:t xml:space="preserve"> create an </w:t>
      </w:r>
      <w:r w:rsidRPr="00405476">
        <w:rPr>
          <w:b/>
          <w:bCs/>
        </w:rPr>
        <w:t>empty database</w:t>
      </w:r>
      <w:r w:rsidR="00405476">
        <w:t xml:space="preserve"> called</w:t>
      </w:r>
      <w:r w:rsidRPr="000E4CD6">
        <w:t xml:space="preserve"> </w:t>
      </w:r>
      <w:r w:rsidR="00405476" w:rsidRPr="00405476">
        <w:rPr>
          <w:rFonts w:ascii="Consolas" w:hAnsi="Consolas"/>
          <w:b/>
          <w:bCs/>
        </w:rPr>
        <w:t>"</w:t>
      </w:r>
      <w:r w:rsidRPr="00405476">
        <w:rPr>
          <w:rFonts w:ascii="Consolas" w:hAnsi="Consolas"/>
          <w:b/>
          <w:bCs/>
        </w:rPr>
        <w:t>gamebar</w:t>
      </w:r>
      <w:r w:rsidR="00405476" w:rsidRPr="00405476">
        <w:rPr>
          <w:rFonts w:ascii="Consolas" w:hAnsi="Consolas"/>
          <w:b/>
          <w:bCs/>
        </w:rPr>
        <w:t>"</w:t>
      </w:r>
      <w:r w:rsidRPr="000E4CD6">
        <w:t>.</w:t>
      </w:r>
      <w:r w:rsidR="00F8644A">
        <w:t xml:space="preserve"> Right-click on the databases field; choose </w:t>
      </w:r>
      <w:r w:rsidR="00F8644A" w:rsidRPr="00F8644A">
        <w:rPr>
          <w:rFonts w:ascii="Consolas" w:hAnsi="Consolas"/>
          <w:b/>
          <w:bCs/>
        </w:rPr>
        <w:t>"Create"</w:t>
      </w:r>
      <w:r w:rsidR="00F8644A">
        <w:t xml:space="preserve"> -&gt; </w:t>
      </w:r>
      <w:r w:rsidR="00F8644A" w:rsidRPr="00F8644A">
        <w:rPr>
          <w:rFonts w:ascii="Consolas" w:hAnsi="Consolas"/>
          <w:b/>
          <w:bCs/>
        </w:rPr>
        <w:t>"Database"</w:t>
      </w:r>
      <w:r w:rsidR="00F8644A">
        <w:t>:</w:t>
      </w:r>
    </w:p>
    <w:p w14:paraId="6E285810" w14:textId="519DBC9D" w:rsidR="00F8644A" w:rsidRPr="00417146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35D837F0" wp14:editId="298592B5">
            <wp:extent cx="4903470" cy="2068247"/>
            <wp:effectExtent l="19050" t="19050" r="11430" b="27305"/>
            <wp:docPr id="21397900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900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3495" cy="2076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7C7BA" w14:textId="30FDB5F1" w:rsidR="000E4CD6" w:rsidRPr="00417146" w:rsidRDefault="00F8644A" w:rsidP="00F05CF5">
      <w:pPr>
        <w:tabs>
          <w:tab w:val="left" w:pos="630"/>
        </w:tabs>
        <w:ind w:right="425"/>
        <w:rPr>
          <w:b/>
          <w:lang w:val="bg-BG"/>
        </w:rPr>
      </w:pPr>
      <w:r w:rsidRPr="000E4CD6">
        <w:t>A new</w:t>
      </w:r>
      <w:r w:rsidR="000E4CD6" w:rsidRPr="000E4CD6">
        <w:t xml:space="preserve"> </w:t>
      </w:r>
      <w:r w:rsidRPr="00F8644A">
        <w:rPr>
          <w:rFonts w:ascii="Consolas" w:hAnsi="Consolas"/>
          <w:b/>
          <w:bCs/>
        </w:rPr>
        <w:t>"</w:t>
      </w:r>
      <w:r w:rsidR="000E4CD6" w:rsidRPr="00F8644A">
        <w:rPr>
          <w:rFonts w:ascii="Consolas" w:hAnsi="Consolas"/>
          <w:b/>
          <w:bCs/>
        </w:rPr>
        <w:t>Create Database</w:t>
      </w:r>
      <w:r w:rsidRPr="00F8644A">
        <w:rPr>
          <w:rFonts w:ascii="Consolas" w:hAnsi="Consolas"/>
          <w:b/>
          <w:bCs/>
        </w:rPr>
        <w:t>"</w:t>
      </w:r>
      <w:r w:rsidR="000E4CD6" w:rsidRPr="000E4CD6">
        <w:t xml:space="preserve"> window will appear. In the </w:t>
      </w:r>
      <w:r w:rsidR="00FB1165" w:rsidRPr="00F8644A">
        <w:rPr>
          <w:rFonts w:ascii="Consolas" w:hAnsi="Consolas"/>
        </w:rPr>
        <w:t>"</w:t>
      </w:r>
      <w:r w:rsidRPr="00F8644A">
        <w:rPr>
          <w:rFonts w:ascii="Consolas" w:hAnsi="Consolas"/>
          <w:b/>
        </w:rPr>
        <w:t>Database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cstheme="minorHAnsi"/>
        </w:rPr>
        <w:t xml:space="preserve"> </w:t>
      </w:r>
      <w:r w:rsidR="000E4CD6" w:rsidRPr="000E4CD6">
        <w:t xml:space="preserve">field type </w:t>
      </w:r>
      <w:r>
        <w:t>our</w:t>
      </w:r>
      <w:r w:rsidR="000E4CD6" w:rsidRPr="000E4CD6">
        <w:t xml:space="preserve"> new database</w:t>
      </w:r>
      <w:r w:rsidR="00AA4BC4">
        <w:t>'s name</w:t>
      </w:r>
      <w:r w:rsidR="000E4CD6" w:rsidRPr="000E4CD6">
        <w:t xml:space="preserve"> - 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ascii="Consolas" w:hAnsi="Consolas"/>
          <w:b/>
        </w:rPr>
        <w:t>gamebar</w:t>
      </w:r>
      <w:r w:rsidR="00FB1165" w:rsidRPr="00F8644A">
        <w:rPr>
          <w:rFonts w:ascii="Consolas" w:hAnsi="Consolas"/>
        </w:rPr>
        <w:t>"</w:t>
      </w:r>
      <w:r w:rsidR="000E4CD6" w:rsidRPr="000E4CD6">
        <w:t xml:space="preserve">. </w:t>
      </w:r>
    </w:p>
    <w:p w14:paraId="5D13571D" w14:textId="0F7BC7A3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1AA660E7" wp14:editId="6BF69F72">
            <wp:extent cx="4929554" cy="3561776"/>
            <wp:effectExtent l="19050" t="19050" r="23495" b="19685"/>
            <wp:docPr id="211258275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58275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9554" cy="3561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1D6D1" w14:textId="1B3D0F39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>Create New Table</w:t>
      </w:r>
    </w:p>
    <w:p w14:paraId="7E146BFC" w14:textId="713A1011" w:rsidR="00821C0B" w:rsidRDefault="001C4CF6" w:rsidP="00F05CF5">
      <w:pPr>
        <w:ind w:right="425"/>
      </w:pPr>
      <w:r>
        <w:t>Open the newly created "</w:t>
      </w:r>
      <w:r w:rsidRPr="00821C0B">
        <w:rPr>
          <w:b/>
          <w:bCs/>
        </w:rPr>
        <w:t>gamebar</w:t>
      </w:r>
      <w:r>
        <w:t xml:space="preserve">" database, then open "Schemas" -&gt; "public". </w:t>
      </w:r>
      <w:r w:rsidR="009E177A">
        <w:t>Right-click</w:t>
      </w:r>
      <w:r w:rsidR="000E4CD6" w:rsidRPr="000E4CD6">
        <w:t xml:space="preserve"> the </w:t>
      </w:r>
      <w:r w:rsidR="00FB1165">
        <w:t>"</w:t>
      </w:r>
      <w:r w:rsidR="000E4CD6" w:rsidRPr="00C65E30">
        <w:rPr>
          <w:rFonts w:ascii="Consolas" w:hAnsi="Consolas"/>
          <w:b/>
        </w:rPr>
        <w:t>Tables</w:t>
      </w:r>
      <w:r w:rsidR="00FB1165">
        <w:t>"</w:t>
      </w:r>
      <w:r w:rsidR="000E4CD6" w:rsidRPr="000E4CD6">
        <w:t xml:space="preserve"> and select</w:t>
      </w:r>
      <w:r w:rsidR="005E62A9">
        <w:t xml:space="preserve"> </w:t>
      </w:r>
      <w:r w:rsidR="00821C0B">
        <w:t>"</w:t>
      </w:r>
      <w:r w:rsidR="00821C0B" w:rsidRPr="00C65E30">
        <w:rPr>
          <w:rFonts w:ascii="Consolas" w:hAnsi="Consolas"/>
          <w:b/>
        </w:rPr>
        <w:t>Create" -&gt; "Table</w:t>
      </w:r>
      <w:r w:rsidR="00821C0B">
        <w:t>"</w:t>
      </w:r>
      <w:r w:rsidR="00821C0B" w:rsidRPr="000E4CD6">
        <w:t>.</w:t>
      </w:r>
    </w:p>
    <w:p w14:paraId="446C92F4" w14:textId="32BCB91C" w:rsidR="00417146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D1648A8" wp14:editId="1AC42131">
            <wp:extent cx="4959350" cy="3595344"/>
            <wp:effectExtent l="19050" t="19050" r="12700" b="24765"/>
            <wp:docPr id="179643248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43248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6937" cy="3608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5A3C8" w14:textId="77777777" w:rsidR="00F05CF5" w:rsidRDefault="00821C0B" w:rsidP="00417146">
      <w:pPr>
        <w:ind w:right="425"/>
        <w:rPr>
          <w:rFonts w:ascii="Consolas" w:hAnsi="Consolas"/>
          <w:b/>
          <w:noProof/>
          <w:lang w:val="bg-BG"/>
        </w:rPr>
      </w:pPr>
      <w:r>
        <w:t>The table</w:t>
      </w:r>
      <w:r w:rsidR="000E4CD6" w:rsidRPr="000E4CD6">
        <w:t xml:space="preserve"> creation tab will appear. In the </w:t>
      </w:r>
      <w:r w:rsidR="00FB1165">
        <w:t>"</w:t>
      </w:r>
      <w:r w:rsidR="001919B2" w:rsidRPr="001B0802">
        <w:rPr>
          <w:rFonts w:ascii="Consolas" w:hAnsi="Consolas" w:cstheme="minorHAnsi"/>
          <w:b/>
        </w:rPr>
        <w:t>Table N</w:t>
      </w:r>
      <w:r w:rsidR="000E4CD6" w:rsidRPr="001B0802">
        <w:rPr>
          <w:rFonts w:ascii="Consolas" w:hAnsi="Consolas" w:cstheme="minorHAnsi"/>
          <w:b/>
        </w:rPr>
        <w:t>ame</w:t>
      </w:r>
      <w:r w:rsidR="00FB1165">
        <w:t>"</w:t>
      </w:r>
      <w:r w:rsidR="000E4CD6" w:rsidRPr="000E4CD6">
        <w:t xml:space="preserve"> field type the name of your new table – </w:t>
      </w:r>
      <w:r w:rsidR="00FB1165">
        <w:t>"</w:t>
      </w:r>
      <w:r w:rsidR="000E4CD6" w:rsidRPr="001B0802">
        <w:rPr>
          <w:rFonts w:ascii="Consolas" w:hAnsi="Consolas"/>
          <w:b/>
        </w:rPr>
        <w:t>employees</w:t>
      </w:r>
      <w:r w:rsidR="00FB1165">
        <w:t>"</w:t>
      </w:r>
      <w:r w:rsidR="000E4CD6" w:rsidRPr="000E4CD6">
        <w:t xml:space="preserve">. </w:t>
      </w:r>
      <w:r w:rsidR="005B66A0" w:rsidRPr="000E4CD6">
        <w:t xml:space="preserve">From the </w:t>
      </w:r>
      <w:r w:rsidR="005B66A0">
        <w:t>"</w:t>
      </w:r>
      <w:r w:rsidR="005B66A0" w:rsidRPr="001B0802">
        <w:rPr>
          <w:rFonts w:ascii="Consolas" w:hAnsi="Consolas"/>
          <w:b/>
        </w:rPr>
        <w:t>Columns</w:t>
      </w:r>
      <w:r w:rsidR="005B66A0">
        <w:t>"</w:t>
      </w:r>
      <w:r w:rsidR="005B66A0" w:rsidRPr="000E4CD6">
        <w:t xml:space="preserve"> tab you can start creating your table fields.</w:t>
      </w:r>
      <w:r w:rsidR="00F05CF5">
        <w:rPr>
          <w:rFonts w:ascii="Consolas" w:hAnsi="Consolas"/>
          <w:b/>
          <w:noProof/>
          <w:lang w:val="bg-BG"/>
        </w:rPr>
        <w:t xml:space="preserve"> </w:t>
      </w:r>
    </w:p>
    <w:p w14:paraId="028F0854" w14:textId="51692FA5" w:rsidR="000E4CD6" w:rsidRPr="00F05CF5" w:rsidRDefault="00E74432" w:rsidP="00417146">
      <w:pPr>
        <w:ind w:right="425"/>
        <w:rPr>
          <w:rFonts w:ascii="Consolas" w:hAnsi="Consolas"/>
          <w:b/>
          <w:noProof/>
          <w:lang w:val="bg-BG"/>
        </w:rPr>
      </w:pPr>
      <w:r w:rsidRPr="000E4CD6">
        <w:t>First</w:t>
      </w:r>
      <w:r w:rsidR="003F6149">
        <w:t>,</w:t>
      </w:r>
      <w:r w:rsidR="00611B67">
        <w:t xml:space="preserve"> </w:t>
      </w:r>
      <w:r w:rsidRPr="000E4CD6">
        <w:t xml:space="preserve">create an </w:t>
      </w:r>
      <w:r>
        <w:t>"</w:t>
      </w:r>
      <w:r w:rsidRPr="001B0802">
        <w:rPr>
          <w:rFonts w:ascii="Consolas" w:hAnsi="Consolas"/>
          <w:b/>
        </w:rPr>
        <w:t>id</w:t>
      </w:r>
      <w:r>
        <w:t>"</w:t>
      </w:r>
      <w:r w:rsidRPr="000E4CD6">
        <w:t xml:space="preserve"> field.</w:t>
      </w:r>
      <w:r w:rsidR="005B66A0">
        <w:t xml:space="preserve"> S</w:t>
      </w:r>
      <w:r w:rsidRPr="000E4CD6">
        <w:t>et</w:t>
      </w:r>
      <w:r w:rsidR="005B66A0">
        <w:t xml:space="preserve"> the data type</w:t>
      </w:r>
      <w:r w:rsidRPr="000E4CD6">
        <w:t xml:space="preserve"> to </w:t>
      </w:r>
      <w:r w:rsidR="005B66A0">
        <w:rPr>
          <w:rStyle w:val="CodeChar"/>
        </w:rPr>
        <w:t>serial</w:t>
      </w:r>
      <w:r>
        <w:rPr>
          <w:rStyle w:val="CodeChar"/>
        </w:rPr>
        <w:t xml:space="preserve">, </w:t>
      </w:r>
      <w:r w:rsidR="005B66A0">
        <w:rPr>
          <w:rStyle w:val="CodeChar"/>
        </w:rPr>
        <w:t>Primary key</w:t>
      </w:r>
      <w:r>
        <w:rPr>
          <w:rStyle w:val="CodeChar"/>
        </w:rPr>
        <w:t>(PK)</w:t>
      </w:r>
      <w:r w:rsidR="001B0802">
        <w:rPr>
          <w:rStyle w:val="CodeChar"/>
          <w:lang w:val="bg-BG"/>
        </w:rPr>
        <w:t>,</w:t>
      </w:r>
      <w:r w:rsidR="005B66A0">
        <w:rPr>
          <w:rStyle w:val="CodeChar"/>
        </w:rPr>
        <w:t xml:space="preserve"> </w:t>
      </w:r>
      <w:r w:rsidRPr="002C0FFC">
        <w:rPr>
          <w:rStyle w:val="CodeChar"/>
          <w:b w:val="0"/>
        </w:rPr>
        <w:t>and</w:t>
      </w:r>
      <w:r>
        <w:rPr>
          <w:rStyle w:val="CodeChar"/>
        </w:rPr>
        <w:t xml:space="preserve"> N</w:t>
      </w:r>
      <w:r w:rsidR="005B66A0">
        <w:rPr>
          <w:rStyle w:val="CodeChar"/>
        </w:rPr>
        <w:t>ot</w:t>
      </w:r>
      <w:r>
        <w:rPr>
          <w:rStyle w:val="CodeChar"/>
        </w:rPr>
        <w:t xml:space="preserve"> NULL</w:t>
      </w:r>
      <w:r w:rsidR="005B66A0">
        <w:rPr>
          <w:rStyle w:val="CodeChar"/>
        </w:rPr>
        <w:t>.</w:t>
      </w:r>
      <w:r>
        <w:rPr>
          <w:noProof/>
        </w:rPr>
        <w:t xml:space="preserve"> </w:t>
      </w:r>
      <w:r w:rsidR="000E4CD6" w:rsidRPr="000E4CD6">
        <w:t xml:space="preserve">Create </w:t>
      </w:r>
      <w:r w:rsidR="005B66A0">
        <w:t>one</w:t>
      </w:r>
      <w:r w:rsidR="000E4CD6" w:rsidRPr="000E4CD6">
        <w:t xml:space="preserve"> more field – </w:t>
      </w:r>
      <w:r w:rsidR="00FB1165">
        <w:t>"</w:t>
      </w:r>
      <w:r w:rsidR="000E4CD6" w:rsidRPr="001B0802">
        <w:rPr>
          <w:rFonts w:ascii="Consolas" w:hAnsi="Consolas"/>
          <w:b/>
        </w:rPr>
        <w:t>name</w:t>
      </w:r>
      <w:r w:rsidR="00FB1165">
        <w:t>"</w:t>
      </w:r>
      <w:r w:rsidR="000E4CD6" w:rsidRPr="000E4CD6">
        <w:t xml:space="preserve"> </w:t>
      </w:r>
      <w:r w:rsidR="005B66A0">
        <w:t xml:space="preserve">with data type </w:t>
      </w:r>
      <w:r w:rsidR="005B66A0" w:rsidRPr="001B0802">
        <w:rPr>
          <w:rFonts w:ascii="Consolas" w:hAnsi="Consolas"/>
          <w:b/>
          <w:bCs/>
        </w:rPr>
        <w:t>character varying</w:t>
      </w:r>
      <w:r w:rsidR="005B66A0">
        <w:rPr>
          <w:b/>
          <w:bCs/>
        </w:rPr>
        <w:t>.</w:t>
      </w:r>
    </w:p>
    <w:p w14:paraId="40398899" w14:textId="6CE69AFD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65D4DA89" wp14:editId="253DC4EF">
            <wp:extent cx="4788959" cy="3578886"/>
            <wp:effectExtent l="19050" t="19050" r="12065" b="21590"/>
            <wp:docPr id="820789119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89119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1038" cy="3580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0DD08" w14:textId="2D5ED74B" w:rsidR="005C090A" w:rsidRDefault="00A1684C" w:rsidP="00F05CF5">
      <w:pPr>
        <w:ind w:right="425"/>
      </w:pPr>
      <w:r>
        <w:t>C</w:t>
      </w:r>
      <w:r w:rsidR="005C090A" w:rsidRPr="005C090A">
        <w:rPr>
          <w:lang w:val="bg-BG"/>
        </w:rPr>
        <w:t xml:space="preserve">lick </w:t>
      </w:r>
      <w:r w:rsidR="00004A07">
        <w:rPr>
          <w:lang w:val="bg-BG"/>
        </w:rPr>
        <w:t xml:space="preserve">the </w:t>
      </w:r>
      <w:r w:rsidR="00A638D1" w:rsidRPr="002C0AA1">
        <w:rPr>
          <w:rFonts w:ascii="Consolas" w:hAnsi="Consolas"/>
          <w:b/>
        </w:rPr>
        <w:t>Save</w:t>
      </w:r>
      <w:r w:rsidR="00E51B07">
        <w:rPr>
          <w:b/>
        </w:rPr>
        <w:t xml:space="preserve"> </w:t>
      </w:r>
      <w:r w:rsidR="00E51B07" w:rsidRPr="00E51B07">
        <w:rPr>
          <w:bCs/>
        </w:rPr>
        <w:t>button</w:t>
      </w:r>
      <w:r w:rsidR="00E51B07">
        <w:rPr>
          <w:b/>
        </w:rPr>
        <w:t xml:space="preserve"> </w:t>
      </w:r>
      <w:r w:rsidR="00004A07">
        <w:rPr>
          <w:bCs/>
        </w:rPr>
        <w:t>to</w:t>
      </w:r>
      <w:r w:rsidR="005C090A" w:rsidRPr="005C090A">
        <w:rPr>
          <w:lang w:val="bg-BG"/>
        </w:rPr>
        <w:t xml:space="preserve"> </w:t>
      </w:r>
      <w:r w:rsidR="00E51B07">
        <w:t>finish the table creation</w:t>
      </w:r>
      <w:r w:rsidR="005C090A">
        <w:t>.</w:t>
      </w:r>
    </w:p>
    <w:p w14:paraId="47BCC977" w14:textId="2E9A86B4" w:rsidR="00A1684C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792E7790" wp14:editId="13C8F9D3">
            <wp:extent cx="4790016" cy="2966167"/>
            <wp:effectExtent l="19050" t="19050" r="10795" b="24765"/>
            <wp:docPr id="109133016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3016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8496" cy="2971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3CF03" w14:textId="0313EF7D" w:rsidR="00E51B07" w:rsidRPr="001921FD" w:rsidRDefault="001921FD">
      <w:pPr>
        <w:pStyle w:val="3"/>
        <w:numPr>
          <w:ilvl w:val="0"/>
          <w:numId w:val="6"/>
        </w:numPr>
        <w:ind w:right="425"/>
        <w:rPr>
          <w:lang w:val="bg-BG"/>
        </w:rPr>
      </w:pPr>
      <w:r>
        <w:rPr>
          <w:bCs/>
        </w:rPr>
        <w:t>V</w:t>
      </w:r>
      <w:r w:rsidR="00E51B07" w:rsidRPr="001921FD">
        <w:rPr>
          <w:bCs/>
        </w:rPr>
        <w:t>iew</w:t>
      </w:r>
      <w:r w:rsidR="00E51B07">
        <w:t xml:space="preserve"> and </w:t>
      </w:r>
      <w:r w:rsidR="00A1684C">
        <w:rPr>
          <w:bCs/>
        </w:rPr>
        <w:t>E</w:t>
      </w:r>
      <w:r w:rsidR="00E51B07" w:rsidRPr="001921FD">
        <w:rPr>
          <w:bCs/>
        </w:rPr>
        <w:t>dit</w:t>
      </w:r>
      <w:r w:rsidR="00E51B07">
        <w:t xml:space="preserve"> </w:t>
      </w:r>
      <w:r w:rsidR="00A1684C">
        <w:t>T</w:t>
      </w:r>
      <w:r w:rsidR="00E51B07">
        <w:t>able</w:t>
      </w:r>
      <w:r w:rsidR="00A1684C">
        <w:t>s</w:t>
      </w:r>
    </w:p>
    <w:p w14:paraId="28FF05FB" w14:textId="75521D6C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6A3FB9A2" wp14:editId="70B1F51D">
            <wp:extent cx="5685064" cy="2023745"/>
            <wp:effectExtent l="19050" t="19050" r="11430" b="14605"/>
            <wp:docPr id="1065026553" name="Картина 1" descr="Картина, която съдържа екранна снимка, текс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26553" name="Картина 1" descr="Картина, която съдържа екранна снимка, текст, софтуер, номер&#10;&#10;Описанието е генерирано автоматично"/>
                    <pic:cNvPicPr/>
                  </pic:nvPicPr>
                  <pic:blipFill rotWithShape="1">
                    <a:blip r:embed="rId13"/>
                    <a:srcRect r="166"/>
                    <a:stretch/>
                  </pic:blipFill>
                  <pic:spPr bwMode="auto">
                    <a:xfrm>
                      <a:off x="0" y="0"/>
                      <a:ext cx="5695756" cy="20275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7F3EA" w14:textId="486235AD" w:rsidR="00F04B5A" w:rsidRDefault="00F04B5A" w:rsidP="00F05CF5">
      <w:pPr>
        <w:ind w:right="425"/>
      </w:pPr>
      <w:r>
        <w:t xml:space="preserve">Now you can modify your table and add </w:t>
      </w:r>
      <w:r w:rsidRPr="00F04B5A">
        <w:rPr>
          <w:b/>
          <w:bCs/>
        </w:rPr>
        <w:t>2</w:t>
      </w:r>
      <w:r>
        <w:t xml:space="preserve"> more columns </w:t>
      </w:r>
      <w:r w:rsidR="00473817">
        <w:t>to it</w:t>
      </w:r>
      <w:r w:rsidR="001921FD">
        <w:t xml:space="preserve"> (adding columns to table</w:t>
      </w:r>
      <w:r w:rsidR="00473817">
        <w:t>s</w:t>
      </w:r>
      <w:r w:rsidR="001921FD">
        <w:t xml:space="preserve"> was already described above)</w:t>
      </w:r>
      <w:r>
        <w:t>:</w:t>
      </w:r>
    </w:p>
    <w:p w14:paraId="4122BF38" w14:textId="1440C50C" w:rsidR="00866F40" w:rsidRPr="00F05CF5" w:rsidRDefault="00F04B5A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F05CF5">
        <w:rPr>
          <w:rFonts w:ascii="Consolas" w:hAnsi="Consolas"/>
          <w:b/>
          <w:bCs/>
        </w:rPr>
        <w:t xml:space="preserve">salary – </w:t>
      </w:r>
      <w:r w:rsidRPr="00F05CF5">
        <w:rPr>
          <w:bCs/>
        </w:rPr>
        <w:t>numeric</w:t>
      </w:r>
      <w:r w:rsidRPr="00F05CF5">
        <w:rPr>
          <w:rFonts w:ascii="Consolas" w:hAnsi="Consolas"/>
          <w:b/>
          <w:bCs/>
        </w:rPr>
        <w:t xml:space="preserve">, specified to the second decimal </w:t>
      </w:r>
      <w:r w:rsidR="00B20FB3" w:rsidRPr="00F05CF5">
        <w:rPr>
          <w:rFonts w:ascii="Consolas" w:hAnsi="Consolas"/>
          <w:b/>
          <w:bCs/>
        </w:rPr>
        <w:t>place, and</w:t>
      </w:r>
      <w:r w:rsidRPr="00F05CF5">
        <w:rPr>
          <w:rFonts w:ascii="Consolas" w:hAnsi="Consolas"/>
          <w:b/>
          <w:bCs/>
        </w:rPr>
        <w:t xml:space="preserve"> has 10 digits in </w:t>
      </w:r>
      <w:r w:rsidR="00B20FB3" w:rsidRPr="00F05CF5">
        <w:rPr>
          <w:rFonts w:ascii="Consolas" w:hAnsi="Consolas"/>
          <w:b/>
          <w:bCs/>
        </w:rPr>
        <w:t>total</w:t>
      </w:r>
    </w:p>
    <w:p w14:paraId="385C9A2D" w14:textId="2ED74A0E" w:rsidR="00F04B5A" w:rsidRPr="00F05CF5" w:rsidRDefault="00F04B5A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vices</w:t>
      </w:r>
      <w:r w:rsidR="00670AC9" w:rsidRPr="00F05CF5">
        <w:rPr>
          <w:rFonts w:ascii="Consolas" w:hAnsi="Consolas"/>
          <w:b/>
          <w:bCs/>
        </w:rPr>
        <w:t>_</w:t>
      </w:r>
      <w:r w:rsidR="0050440B" w:rsidRPr="00866F40">
        <w:rPr>
          <w:rFonts w:ascii="Consolas" w:hAnsi="Consolas"/>
          <w:b/>
          <w:bCs/>
        </w:rPr>
        <w:t>number</w:t>
      </w:r>
      <w:r w:rsidR="0050440B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 xml:space="preserve">– </w:t>
      </w:r>
      <w:r w:rsidR="00B20FB3" w:rsidRPr="00F05CF5">
        <w:rPr>
          <w:bCs/>
        </w:rPr>
        <w:t>integer</w:t>
      </w:r>
      <w:r w:rsidRPr="00F05CF5">
        <w:rPr>
          <w:rFonts w:ascii="Consolas" w:hAnsi="Consolas"/>
          <w:b/>
          <w:bCs/>
        </w:rPr>
        <w:t xml:space="preserve"> </w:t>
      </w:r>
    </w:p>
    <w:p w14:paraId="2F719555" w14:textId="07F9122B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12DCE6F6" wp14:editId="197D887D">
            <wp:extent cx="5703570" cy="674082"/>
            <wp:effectExtent l="19050" t="19050" r="11430" b="12065"/>
            <wp:docPr id="1379916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169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82867" cy="683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A1C1E" w14:textId="107DC6FD" w:rsidR="00A1684C" w:rsidRPr="001921FD" w:rsidRDefault="00A1684C">
      <w:pPr>
        <w:pStyle w:val="3"/>
        <w:numPr>
          <w:ilvl w:val="0"/>
          <w:numId w:val="6"/>
        </w:numPr>
        <w:ind w:right="425"/>
        <w:rPr>
          <w:lang w:val="bg-BG"/>
        </w:rPr>
      </w:pPr>
      <w:r>
        <w:rPr>
          <w:bCs/>
        </w:rPr>
        <w:t>Create</w:t>
      </w:r>
      <w:r>
        <w:t xml:space="preserve"> Tables </w:t>
      </w:r>
      <w:r w:rsidRPr="00A1684C">
        <w:t>"departments" and "issues"</w:t>
      </w:r>
    </w:p>
    <w:p w14:paraId="499B55DC" w14:textId="72C01BC1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Similar to </w:t>
      </w:r>
      <w:r w:rsidR="00FB1165">
        <w:t>"</w:t>
      </w:r>
      <w:r w:rsidRPr="00BE4ED4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create </w:t>
      </w:r>
      <w:r w:rsidRPr="00F04B5A">
        <w:rPr>
          <w:b/>
          <w:bCs/>
        </w:rPr>
        <w:t>2</w:t>
      </w:r>
      <w:r w:rsidRPr="000E4CD6">
        <w:t xml:space="preserve"> more tables. </w:t>
      </w:r>
    </w:p>
    <w:p w14:paraId="2C4D6079" w14:textId="77777777" w:rsidR="00F05CF5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04B5A" w:rsidRPr="00BE4ED4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4526C466" w14:textId="77777777" w:rsidR="00F05CF5" w:rsidRPr="00F05CF5" w:rsidRDefault="000E4CD6">
      <w:pPr>
        <w:pStyle w:val="ac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id</w:t>
      </w:r>
      <w:r w:rsidRPr="00F05CF5">
        <w:rPr>
          <w:rFonts w:ascii="Consolas" w:hAnsi="Consolas"/>
        </w:rPr>
        <w:t xml:space="preserve"> –</w:t>
      </w:r>
      <w:r w:rsidR="001A1C61" w:rsidRPr="00F05CF5">
        <w:rPr>
          <w:rFonts w:ascii="Consolas" w:hAnsi="Consolas"/>
        </w:rPr>
        <w:t xml:space="preserve"> </w:t>
      </w:r>
      <w:r w:rsidR="001A1C61" w:rsidRPr="00F05CF5">
        <w:rPr>
          <w:rFonts w:ascii="Consolas" w:hAnsi="Consolas"/>
          <w:b/>
          <w:bCs/>
        </w:rPr>
        <w:t>serial</w:t>
      </w:r>
      <w:r w:rsidR="001A1C61"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5A6314" w:rsidRPr="00F05CF5">
        <w:rPr>
          <w:rFonts w:ascii="Consolas" w:hAnsi="Consolas"/>
        </w:rPr>
        <w:t>,</w:t>
      </w:r>
      <w:r w:rsidR="005A6314" w:rsidRPr="00866F40">
        <w:rPr>
          <w:rStyle w:val="CodeChar"/>
        </w:rPr>
        <w:t xml:space="preserve"> N</w:t>
      </w:r>
      <w:r w:rsidR="001A1C61" w:rsidRPr="00866F40">
        <w:rPr>
          <w:rStyle w:val="CodeChar"/>
        </w:rPr>
        <w:t>ot</w:t>
      </w:r>
      <w:r w:rsidR="005A6314" w:rsidRPr="00866F40">
        <w:rPr>
          <w:rStyle w:val="CodeChar"/>
        </w:rPr>
        <w:t xml:space="preserve"> NULL</w:t>
      </w:r>
      <w:r w:rsidRPr="00F05CF5">
        <w:rPr>
          <w:rFonts w:ascii="Consolas" w:hAnsi="Consolas"/>
        </w:rPr>
        <w:t>;</w:t>
      </w:r>
    </w:p>
    <w:p w14:paraId="3009251A" w14:textId="77777777" w:rsidR="00F05CF5" w:rsidRPr="00F05CF5" w:rsidRDefault="000E4CD6">
      <w:pPr>
        <w:pStyle w:val="ac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name</w:t>
      </w:r>
      <w:r w:rsidRPr="00F05CF5">
        <w:rPr>
          <w:rFonts w:ascii="Consolas" w:hAnsi="Consolas"/>
        </w:rPr>
        <w:t xml:space="preserve"> – </w:t>
      </w:r>
      <w:r w:rsidR="001A1C61" w:rsidRPr="00866F40">
        <w:rPr>
          <w:rStyle w:val="CodeChar"/>
        </w:rPr>
        <w:t xml:space="preserve">character varying,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max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="001A1C61" w:rsidRPr="00F05CF5">
        <w:rPr>
          <w:rStyle w:val="CodeChar"/>
          <w:rFonts w:asciiTheme="minorHAnsi" w:hAnsiTheme="minorHAnsi" w:cstheme="minorHAnsi"/>
        </w:rPr>
        <w:t xml:space="preserve"> 50</w:t>
      </w:r>
      <w:r w:rsidRPr="00F05CF5">
        <w:rPr>
          <w:rFonts w:cstheme="minorHAnsi"/>
        </w:rPr>
        <w:t>;</w:t>
      </w:r>
    </w:p>
    <w:p w14:paraId="58F1986A" w14:textId="77777777" w:rsidR="00F05CF5" w:rsidRPr="00F05CF5" w:rsidRDefault="001A1C61">
      <w:pPr>
        <w:pStyle w:val="ac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BE4ED4" w:rsidRPr="00F05CF5">
        <w:rPr>
          <w:rFonts w:ascii="Consolas" w:hAnsi="Consolas"/>
          <w:lang w:val="bg-BG"/>
        </w:rPr>
        <w:t xml:space="preserve"> </w:t>
      </w:r>
      <w:r w:rsidRPr="00F05CF5">
        <w:rPr>
          <w:rFonts w:ascii="Consolas" w:hAnsi="Consolas"/>
        </w:rPr>
        <w:t xml:space="preserve">–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Pr="00F05CF5">
        <w:rPr>
          <w:rStyle w:val="CodeChar"/>
          <w:rFonts w:asciiTheme="minorHAnsi" w:hAnsiTheme="minorHAnsi" w:cstheme="minorHAnsi"/>
        </w:rPr>
        <w:t xml:space="preserve"> 3</w:t>
      </w:r>
      <w:r w:rsidRPr="00F05CF5">
        <w:rPr>
          <w:rFonts w:cstheme="minorHAnsi"/>
        </w:rPr>
        <w:t>;</w:t>
      </w:r>
    </w:p>
    <w:p w14:paraId="2161BBF8" w14:textId="0538390F" w:rsidR="001A1C61" w:rsidRPr="00F05CF5" w:rsidRDefault="001A1C61">
      <w:pPr>
        <w:pStyle w:val="ac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description</w:t>
      </w:r>
      <w:r w:rsidRPr="00F05CF5">
        <w:rPr>
          <w:rFonts w:ascii="Consolas" w:hAnsi="Consolas"/>
        </w:rPr>
        <w:t xml:space="preserve"> –</w:t>
      </w:r>
      <w:r w:rsidRPr="000E4CD6"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1E06E259" w14:textId="76EA0AED" w:rsidR="009646F3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BB21F1C" wp14:editId="66C8D93A">
            <wp:extent cx="6214110" cy="1829080"/>
            <wp:effectExtent l="19050" t="19050" r="15240" b="19050"/>
            <wp:docPr id="91207367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7367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39384" cy="1836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3AA741" w14:textId="26A2D3D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82E6D" w:rsidRPr="00BE4ED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74968B49" w14:textId="44E93EA4" w:rsidR="00866F40" w:rsidRPr="00F05CF5" w:rsidRDefault="000E4CD6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 xml:space="preserve">id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bCs/>
        </w:rPr>
        <w:t xml:space="preserve"> </w:t>
      </w:r>
      <w:r w:rsidR="00F82E6D" w:rsidRPr="00866F40">
        <w:rPr>
          <w:rFonts w:ascii="Consolas" w:hAnsi="Consolas"/>
          <w:b/>
          <w:bCs/>
        </w:rPr>
        <w:t>serial</w:t>
      </w:r>
      <w:r w:rsidR="00F82E6D" w:rsidRPr="00F05CF5">
        <w:rPr>
          <w:rFonts w:ascii="Consolas" w:hAnsi="Consolas"/>
          <w:b/>
          <w:bCs/>
        </w:rPr>
        <w:t xml:space="preserve">, </w:t>
      </w:r>
      <w:r w:rsidR="00F82E6D" w:rsidRPr="00F05CF5">
        <w:rPr>
          <w:bCs/>
        </w:rPr>
        <w:t>primary</w:t>
      </w:r>
      <w:r w:rsidR="00F82E6D" w:rsidRPr="00F05CF5">
        <w:rPr>
          <w:rFonts w:ascii="Consolas" w:hAnsi="Consolas"/>
          <w:b/>
          <w:bCs/>
        </w:rPr>
        <w:t xml:space="preserve"> </w:t>
      </w:r>
      <w:r w:rsidR="00F82E6D" w:rsidRPr="00F05CF5">
        <w:rPr>
          <w:bCs/>
        </w:rPr>
        <w:t>key</w:t>
      </w:r>
      <w:r w:rsidR="00F82E6D" w:rsidRPr="00F05CF5">
        <w:t>,</w:t>
      </w:r>
      <w:r w:rsidR="00EE5DBA" w:rsidRPr="00F05CF5">
        <w:t xml:space="preserve"> </w:t>
      </w:r>
      <w:r w:rsidR="00F82E6D" w:rsidRPr="00F05CF5">
        <w:rPr>
          <w:bCs/>
        </w:rPr>
        <w:t>unique</w:t>
      </w:r>
      <w:r w:rsidRPr="00F05CF5">
        <w:rPr>
          <w:rFonts w:ascii="Consolas" w:hAnsi="Consolas"/>
          <w:b/>
          <w:bCs/>
        </w:rPr>
        <w:t>;</w:t>
      </w:r>
    </w:p>
    <w:p w14:paraId="168B4134" w14:textId="77777777" w:rsidR="00866F40" w:rsidRPr="00F05CF5" w:rsidRDefault="00F82E6D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scription</w:t>
      </w:r>
      <w:r w:rsidR="000E4CD6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character varying, </w:t>
      </w:r>
      <w:r w:rsidRPr="00F05CF5">
        <w:rPr>
          <w:rFonts w:ascii="Consolas" w:hAnsi="Consolas"/>
        </w:rPr>
        <w:t>max</w:t>
      </w:r>
      <w:r w:rsidRPr="00F05CF5">
        <w:rPr>
          <w:bCs/>
        </w:rPr>
        <w:t xml:space="preserve"> </w:t>
      </w:r>
      <w:r w:rsidRPr="00F05CF5">
        <w:rPr>
          <w:rFonts w:ascii="Consolas" w:hAnsi="Consolas"/>
        </w:rPr>
        <w:t>length</w:t>
      </w:r>
      <w:r w:rsidRPr="00F05CF5">
        <w:rPr>
          <w:bCs/>
        </w:rPr>
        <w:t xml:space="preserve"> 150</w:t>
      </w:r>
      <w:r w:rsidR="000E4CD6" w:rsidRPr="00F05CF5">
        <w:rPr>
          <w:rFonts w:ascii="Consolas" w:hAnsi="Consolas"/>
          <w:b/>
          <w:bCs/>
        </w:rPr>
        <w:t>;</w:t>
      </w:r>
    </w:p>
    <w:p w14:paraId="1F9516E7" w14:textId="75156C18" w:rsidR="00866F40" w:rsidRPr="00F05CF5" w:rsidRDefault="00F82E6D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ate</w:t>
      </w:r>
      <w:r w:rsidR="000E4CD6" w:rsidRPr="00866F40">
        <w:rPr>
          <w:rFonts w:ascii="Consolas" w:hAnsi="Consolas"/>
          <w:b/>
          <w:bCs/>
        </w:rPr>
        <w:t xml:space="preserve"> </w:t>
      </w:r>
      <w:r w:rsidR="000E4CD6" w:rsidRPr="00F05CF5">
        <w:rPr>
          <w:rFonts w:ascii="Consolas" w:hAnsi="Consolas"/>
          <w:b/>
          <w:bCs/>
        </w:rPr>
        <w:t xml:space="preserve">– </w:t>
      </w:r>
      <w:r w:rsidRPr="00F05CF5">
        <w:rPr>
          <w:bCs/>
        </w:rPr>
        <w:t>date</w:t>
      </w:r>
      <w:r w:rsidR="00866F40" w:rsidRPr="00F05CF5">
        <w:rPr>
          <w:rFonts w:ascii="Consolas" w:hAnsi="Consolas"/>
          <w:b/>
          <w:bCs/>
        </w:rPr>
        <w:t>;</w:t>
      </w:r>
    </w:p>
    <w:p w14:paraId="2D9E68DA" w14:textId="5221F265" w:rsidR="00037170" w:rsidRPr="00F05CF5" w:rsidRDefault="00037170">
      <w:pPr>
        <w:pStyle w:val="ac"/>
        <w:numPr>
          <w:ilvl w:val="0"/>
          <w:numId w:val="2"/>
        </w:numPr>
        <w:ind w:right="425"/>
        <w:rPr>
          <w:rFonts w:ascii="Consolas" w:hAnsi="Consolas"/>
          <w:bCs/>
        </w:rPr>
      </w:pPr>
      <w:r w:rsidRPr="00866F40">
        <w:rPr>
          <w:rFonts w:ascii="Consolas" w:hAnsi="Consolas"/>
          <w:b/>
          <w:bCs/>
        </w:rPr>
        <w:t>start</w:t>
      </w:r>
      <w:r w:rsidR="00F82E6D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timestamp without time </w:t>
      </w:r>
      <w:r w:rsidR="00514ED2" w:rsidRPr="00F05CF5">
        <w:rPr>
          <w:bCs/>
        </w:rPr>
        <w:t>zone</w:t>
      </w:r>
    </w:p>
    <w:p w14:paraId="350D8C33" w14:textId="0496E7B1" w:rsidR="00417146" w:rsidRPr="0041714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C4319B0" wp14:editId="06D18EE8">
            <wp:extent cx="6221730" cy="1866265"/>
            <wp:effectExtent l="19050" t="19050" r="26670" b="19685"/>
            <wp:docPr id="13628545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545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2936" cy="1869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521C4" w14:textId="4447A41D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>Insert Data in Tables</w:t>
      </w:r>
    </w:p>
    <w:p w14:paraId="53ED17C5" w14:textId="4242677A" w:rsidR="000E4CD6" w:rsidRPr="000E4CD6" w:rsidRDefault="000E4CD6" w:rsidP="00F05CF5">
      <w:pPr>
        <w:ind w:right="425"/>
        <w:rPr>
          <w:lang w:val="bg-BG"/>
        </w:rPr>
      </w:pPr>
      <w:r w:rsidRPr="000E4CD6">
        <w:t>Now we can start adding some records to our newly created tables. First</w:t>
      </w:r>
      <w:r w:rsidR="00106A4C">
        <w:t>,</w:t>
      </w:r>
      <w:r w:rsidRPr="000E4CD6">
        <w:t xml:space="preserve"> select the </w:t>
      </w:r>
      <w:r w:rsidR="00FB1165">
        <w:t>"</w:t>
      </w:r>
      <w:r w:rsidRPr="00971D7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</w:t>
      </w:r>
      <w:r w:rsidR="00B82DAD">
        <w:t xml:space="preserve"> to see all rows</w:t>
      </w:r>
      <w:r w:rsidRPr="000E4CD6">
        <w:t>:</w:t>
      </w:r>
    </w:p>
    <w:p w14:paraId="49B5C9EA" w14:textId="4E5A705E" w:rsid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E95AA2D" wp14:editId="0C407642">
            <wp:extent cx="5299710" cy="2194658"/>
            <wp:effectExtent l="19050" t="19050" r="15240" b="15240"/>
            <wp:docPr id="1005757249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57249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8233" cy="2202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61D9D2" w14:textId="6B6700CD" w:rsidR="00600678" w:rsidRDefault="00DA4100" w:rsidP="00417146">
      <w:pPr>
        <w:ind w:right="425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4F3EF6E" wp14:editId="618CFC2F">
            <wp:simplePos x="0" y="0"/>
            <wp:positionH relativeFrom="column">
              <wp:posOffset>613916</wp:posOffset>
            </wp:positionH>
            <wp:positionV relativeFrom="paragraph">
              <wp:posOffset>211455</wp:posOffset>
            </wp:positionV>
            <wp:extent cx="276225" cy="290830"/>
            <wp:effectExtent l="0" t="0" r="952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E0FFEAE" w14:textId="7385F560" w:rsidR="000E4CD6" w:rsidRPr="000E4CD6" w:rsidRDefault="000E4CD6" w:rsidP="00F05CF5">
      <w:pPr>
        <w:ind w:right="425"/>
        <w:rPr>
          <w:lang w:val="bg-BG"/>
        </w:rPr>
      </w:pPr>
      <w:r w:rsidRPr="000E4CD6">
        <w:t>Select the</w:t>
      </w:r>
      <w:r w:rsidR="00600678">
        <w:t xml:space="preserve">  </w:t>
      </w:r>
      <w:r w:rsidRPr="000E4CD6">
        <w:t xml:space="preserve"> </w:t>
      </w:r>
      <w:r w:rsidR="00600678">
        <w:t xml:space="preserve">          </w:t>
      </w:r>
      <w:r w:rsidRPr="000E4CD6">
        <w:rPr>
          <w:b/>
        </w:rPr>
        <w:t>button</w:t>
      </w:r>
      <w:r w:rsidRPr="000E4CD6">
        <w:t xml:space="preserve"> to add </w:t>
      </w:r>
      <w:r w:rsidR="00600678">
        <w:t xml:space="preserve">a </w:t>
      </w:r>
      <w:r w:rsidRPr="000E4CD6">
        <w:t>new record.</w:t>
      </w:r>
    </w:p>
    <w:p w14:paraId="26AA4FE6" w14:textId="58F41D6E" w:rsidR="000E4CD6" w:rsidRDefault="000E4CD6" w:rsidP="00F05CF5">
      <w:pPr>
        <w:ind w:right="425"/>
        <w:rPr>
          <w:b/>
          <w:bCs/>
        </w:rPr>
      </w:pPr>
      <w:r w:rsidRPr="000E4CD6">
        <w:t>Fill in the fields with values</w:t>
      </w:r>
      <w:r w:rsidR="00902E38">
        <w:t xml:space="preserve"> by </w:t>
      </w:r>
      <w:r w:rsidR="00B070BD">
        <w:t xml:space="preserve">double-clicking </w:t>
      </w:r>
      <w:r w:rsidR="00902E38">
        <w:t>inside the desired field</w:t>
      </w:r>
      <w:r w:rsidRPr="000E4CD6">
        <w:t>. Create 3 records in each table.</w:t>
      </w:r>
      <w:r w:rsidR="005F13FA" w:rsidRPr="005F13FA">
        <w:t xml:space="preserve"> </w:t>
      </w:r>
      <w:r w:rsidR="005F13FA" w:rsidRPr="004D43AC">
        <w:rPr>
          <w:b/>
          <w:bCs/>
        </w:rPr>
        <w:t>Save</w:t>
      </w:r>
      <w:r w:rsidR="005F13FA">
        <w:t xml:space="preserve"> data by clicking on the </w:t>
      </w:r>
      <w:r w:rsidR="005F13FA" w:rsidRPr="003217AF">
        <w:rPr>
          <w:b/>
          <w:bCs/>
        </w:rPr>
        <w:t>database</w:t>
      </w:r>
      <w:r w:rsidR="005F13FA">
        <w:t xml:space="preserve"> </w:t>
      </w:r>
      <w:r w:rsidR="005F13FA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EC7F99A" w14:textId="7681C0A1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lastRenderedPageBreak/>
        <w:drawing>
          <wp:inline distT="0" distB="0" distL="0" distR="0" wp14:anchorId="6AC7C93C" wp14:editId="0F74362A">
            <wp:extent cx="6005195" cy="1178482"/>
            <wp:effectExtent l="19050" t="19050" r="14605" b="22225"/>
            <wp:docPr id="1554108267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108267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b="22307"/>
                    <a:stretch/>
                  </pic:blipFill>
                  <pic:spPr bwMode="auto">
                    <a:xfrm>
                      <a:off x="0" y="0"/>
                      <a:ext cx="6014071" cy="11802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F7AFD" w14:textId="16D02F1F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 xml:space="preserve">Editing Data </w:t>
      </w:r>
    </w:p>
    <w:p w14:paraId="649836CD" w14:textId="7B7DC2DA" w:rsidR="000E4CD6" w:rsidRDefault="000E4CD6" w:rsidP="00F05CF5">
      <w:pPr>
        <w:ind w:right="425"/>
        <w:rPr>
          <w:b/>
          <w:bCs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</w:t>
      </w:r>
      <w:r w:rsidR="00B82DAD">
        <w:t>values,</w:t>
      </w:r>
      <w:r w:rsidRPr="000E4CD6">
        <w:t xml:space="preserve"> we can edit them by</w:t>
      </w:r>
      <w:r w:rsidR="003217AF">
        <w:t xml:space="preserve"> </w:t>
      </w:r>
      <w:r w:rsidR="00742AE5">
        <w:rPr>
          <w:b/>
          <w:bCs/>
        </w:rPr>
        <w:t>double-clicking</w:t>
      </w:r>
      <w:r w:rsidRPr="000E4CD6">
        <w:rPr>
          <w:b/>
        </w:rPr>
        <w:t xml:space="preserve"> </w:t>
      </w:r>
      <w:r w:rsidRPr="000B06BC">
        <w:rPr>
          <w:bCs/>
        </w:rPr>
        <w:t>on the</w:t>
      </w:r>
      <w:r w:rsidRPr="000E4CD6">
        <w:rPr>
          <w:b/>
        </w:rPr>
        <w:t xml:space="preserve"> value </w:t>
      </w:r>
      <w:r w:rsidRPr="00EF78FF">
        <w:rPr>
          <w:bCs/>
        </w:rPr>
        <w:t>field</w:t>
      </w:r>
      <w:r w:rsidRPr="000E4CD6">
        <w:t>.</w:t>
      </w:r>
      <w:r w:rsidR="00CF35DE">
        <w:t xml:space="preserve"> </w:t>
      </w:r>
      <w:r w:rsidR="00CF35DE" w:rsidRPr="000B06BC">
        <w:rPr>
          <w:b/>
          <w:bCs/>
        </w:rPr>
        <w:t>Save</w:t>
      </w:r>
      <w:r w:rsidR="00CF35DE">
        <w:t xml:space="preserve"> data by clicking on the </w:t>
      </w:r>
      <w:r w:rsidR="00CF35DE" w:rsidRPr="003217AF">
        <w:rPr>
          <w:b/>
          <w:bCs/>
        </w:rPr>
        <w:t>database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9E9773C" w14:textId="156229AE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1E5ABD5" wp14:editId="3E923CB5">
            <wp:extent cx="4674870" cy="1680604"/>
            <wp:effectExtent l="19050" t="19050" r="11430" b="15240"/>
            <wp:docPr id="13052407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407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81887" cy="1683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B3063" w14:textId="78B37E53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>Deleting Data</w:t>
      </w:r>
    </w:p>
    <w:p w14:paraId="16FC1E9C" w14:textId="49D5AE08" w:rsidR="000E4CD6" w:rsidRDefault="000E4CD6" w:rsidP="00F05CF5">
      <w:pPr>
        <w:ind w:right="425"/>
      </w:pPr>
      <w:r w:rsidRPr="000E4CD6">
        <w:t xml:space="preserve">Data deletion is easy too. We </w:t>
      </w:r>
      <w:r w:rsidR="00CF35DE">
        <w:t xml:space="preserve">can </w:t>
      </w:r>
      <w:r w:rsidRPr="000E4CD6">
        <w:t xml:space="preserve">just </w:t>
      </w:r>
      <w:r w:rsidR="00CF35DE">
        <w:t>select</w:t>
      </w:r>
      <w:r w:rsidRPr="000E4CD6">
        <w:t xml:space="preserve"> the row we </w:t>
      </w:r>
      <w:r w:rsidR="00CF35DE">
        <w:t>are about</w:t>
      </w:r>
      <w:r w:rsidRPr="000E4CD6">
        <w:t xml:space="preserve"> to delete and </w:t>
      </w:r>
      <w:r w:rsidR="00CF35DE">
        <w:t xml:space="preserve">click on the </w:t>
      </w:r>
      <w:r w:rsidR="00CF35DE" w:rsidRPr="00CF35DE">
        <w:rPr>
          <w:b/>
          <w:bCs/>
        </w:rPr>
        <w:t>bin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Pr="000E4CD6">
        <w:t>.</w:t>
      </w:r>
      <w:r w:rsidR="00CF35DE">
        <w:t xml:space="preserve"> Do not forget to </w:t>
      </w:r>
      <w:r w:rsidR="00CF35DE" w:rsidRPr="00DE7492">
        <w:rPr>
          <w:b/>
          <w:bCs/>
        </w:rPr>
        <w:t>save</w:t>
      </w:r>
      <w:r w:rsidR="00CF35DE">
        <w:t xml:space="preserve"> your changes.</w:t>
      </w:r>
    </w:p>
    <w:p w14:paraId="6BB55A4F" w14:textId="0B2FC3E0" w:rsidR="008C3BD1" w:rsidRPr="000E4CD6" w:rsidRDefault="008C3BD1" w:rsidP="00F05CF5">
      <w:pPr>
        <w:ind w:right="425"/>
        <w:rPr>
          <w:lang w:val="bg-BG"/>
        </w:rPr>
      </w:pPr>
      <w:r>
        <w:t xml:space="preserve">Delete </w:t>
      </w:r>
      <w:r w:rsidRPr="008C3BD1">
        <w:rPr>
          <w:b/>
          <w:bCs/>
        </w:rPr>
        <w:t>all rows</w:t>
      </w:r>
      <w:r>
        <w:t xml:space="preserve"> from table </w:t>
      </w:r>
      <w:r w:rsidRPr="00CB6A0B">
        <w:rPr>
          <w:rFonts w:ascii="Consolas" w:hAnsi="Consolas"/>
          <w:b/>
          <w:bCs/>
        </w:rPr>
        <w:t>employees</w:t>
      </w:r>
      <w:r>
        <w:rPr>
          <w:b/>
          <w:bCs/>
        </w:rPr>
        <w:t>.</w:t>
      </w:r>
    </w:p>
    <w:p w14:paraId="612EF593" w14:textId="686CC1A4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F4DA3AB" wp14:editId="3B2670D0">
            <wp:extent cx="4758690" cy="1689256"/>
            <wp:effectExtent l="19050" t="19050" r="22860" b="25400"/>
            <wp:docPr id="352001349" name="Картина 1" descr="Картина, която съдържа текст, Шрифт, номер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01349" name="Картина 1" descr="Картина, която съдържа текст, Шрифт, номер, линия&#10;&#10;Описанието е генерирано автоматично"/>
                    <pic:cNvPicPr/>
                  </pic:nvPicPr>
                  <pic:blipFill rotWithShape="1">
                    <a:blip r:embed="rId21"/>
                    <a:srcRect r="4119"/>
                    <a:stretch/>
                  </pic:blipFill>
                  <pic:spPr bwMode="auto">
                    <a:xfrm>
                      <a:off x="0" y="0"/>
                      <a:ext cx="4775678" cy="16952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3B3D" w14:textId="19021B88" w:rsidR="008C3BD1" w:rsidRDefault="008C3BD1">
      <w:pPr>
        <w:pStyle w:val="3"/>
        <w:numPr>
          <w:ilvl w:val="0"/>
          <w:numId w:val="6"/>
        </w:numPr>
        <w:ind w:right="425"/>
      </w:pPr>
      <w:r>
        <w:t>Modify</w:t>
      </w:r>
      <w:r w:rsidR="00CE4491">
        <w:t>ing</w:t>
      </w:r>
      <w:r>
        <w:t xml:space="preserve"> </w:t>
      </w:r>
      <w:r w:rsidR="00E316F0">
        <w:t>C</w:t>
      </w:r>
      <w:r>
        <w:t xml:space="preserve">olumns and </w:t>
      </w:r>
      <w:r w:rsidR="00E316F0">
        <w:t>A</w:t>
      </w:r>
      <w:r>
        <w:t>dd</w:t>
      </w:r>
      <w:r w:rsidR="00CE4491">
        <w:t>ing</w:t>
      </w:r>
      <w:r>
        <w:t xml:space="preserve"> </w:t>
      </w:r>
      <w:r w:rsidR="00E316F0">
        <w:t>C</w:t>
      </w:r>
      <w:r>
        <w:t>onstraints</w:t>
      </w:r>
    </w:p>
    <w:p w14:paraId="28FEC668" w14:textId="1C4CCB4D" w:rsidR="00E715A5" w:rsidRDefault="008C3BD1" w:rsidP="00F05CF5">
      <w:pPr>
        <w:ind w:right="425"/>
      </w:pPr>
      <w:r>
        <w:t xml:space="preserve">Select the table </w:t>
      </w:r>
      <w:r w:rsidRPr="008C3BD1">
        <w:rPr>
          <w:b/>
          <w:bCs/>
        </w:rPr>
        <w:t>"</w:t>
      </w:r>
      <w:r w:rsidRPr="002C11BF">
        <w:rPr>
          <w:rFonts w:ascii="Consolas" w:hAnsi="Consolas" w:cstheme="minorHAnsi"/>
          <w:b/>
          <w:bCs/>
        </w:rPr>
        <w:t>employees</w:t>
      </w:r>
      <w:r w:rsidRPr="008C3BD1">
        <w:rPr>
          <w:b/>
          <w:bCs/>
        </w:rPr>
        <w:t>"</w:t>
      </w:r>
      <w:r w:rsidRPr="008C3BD1">
        <w:t>.</w:t>
      </w:r>
      <w:r>
        <w:t xml:space="preserve"> You can modify the column</w:t>
      </w:r>
      <w:r w:rsidR="006F5A64">
        <w:t xml:space="preserve"> named </w:t>
      </w:r>
      <w:r w:rsidR="002C11BF">
        <w:rPr>
          <w:lang w:val="bg-BG"/>
        </w:rPr>
        <w:t>"</w:t>
      </w:r>
      <w:r w:rsidR="004752EB" w:rsidRPr="002C11BF">
        <w:rPr>
          <w:rFonts w:ascii="Consolas" w:hAnsi="Consolas"/>
          <w:b/>
          <w:bCs/>
        </w:rPr>
        <w:t>name</w:t>
      </w:r>
      <w:r w:rsidR="002C11BF">
        <w:rPr>
          <w:rFonts w:ascii="Consolas" w:hAnsi="Consolas"/>
          <w:b/>
          <w:bCs/>
          <w:lang w:val="bg-BG"/>
        </w:rPr>
        <w:t>"</w:t>
      </w:r>
      <w:r w:rsidR="004752EB" w:rsidRPr="002C11BF">
        <w:t>,</w:t>
      </w:r>
      <w:r>
        <w:t xml:space="preserve"> so you change it to </w:t>
      </w:r>
      <w:r w:rsidRPr="002C11BF">
        <w:rPr>
          <w:rFonts w:ascii="Consolas" w:hAnsi="Consolas"/>
          <w:b/>
          <w:bCs/>
        </w:rPr>
        <w:t>fir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4B7D49">
        <w:t>, then</w:t>
      </w:r>
      <w:r w:rsidRPr="008C3BD1">
        <w:rPr>
          <w:b/>
          <w:bCs/>
        </w:rPr>
        <w:t xml:space="preserve"> add </w:t>
      </w:r>
      <w:r w:rsidRPr="004B7D49">
        <w:t>a new 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la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8C3BD1">
        <w:rPr>
          <w:b/>
          <w:bCs/>
        </w:rPr>
        <w:t xml:space="preserve">. </w:t>
      </w:r>
      <w:r w:rsidRPr="004B7D49">
        <w:t xml:space="preserve">Add a </w:t>
      </w:r>
      <w:r w:rsidR="00BD7F9C">
        <w:t xml:space="preserve">new </w:t>
      </w:r>
      <w:r w:rsidRPr="004B7D49">
        <w:t>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hiring</w:t>
      </w:r>
      <w:r w:rsidR="002C11BF" w:rsidRP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date</w:t>
      </w:r>
      <w:r w:rsidRPr="008C3BD1">
        <w:rPr>
          <w:b/>
          <w:bCs/>
        </w:rPr>
        <w:t xml:space="preserve"> </w:t>
      </w:r>
      <w:r w:rsidRPr="004B7D49">
        <w:t>as well</w:t>
      </w:r>
      <w:r>
        <w:t>.</w:t>
      </w:r>
    </w:p>
    <w:p w14:paraId="0248236B" w14:textId="3211F928" w:rsidR="00E715A5" w:rsidRDefault="00E715A5" w:rsidP="00F05CF5">
      <w:pPr>
        <w:ind w:right="425"/>
      </w:pPr>
      <w:r>
        <w:t xml:space="preserve">Set all constraints as </w:t>
      </w:r>
      <w:r w:rsidR="00C34CC5">
        <w:t>follows</w:t>
      </w:r>
      <w:r>
        <w:t>:</w:t>
      </w:r>
    </w:p>
    <w:p w14:paraId="05217D1D" w14:textId="77777777" w:rsidR="00866F40" w:rsidRPr="00F05CF5" w:rsidRDefault="008C3BD1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fir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30, Not NULL</w:t>
      </w:r>
      <w:r w:rsidRPr="00F05CF5">
        <w:rPr>
          <w:rFonts w:ascii="Consolas" w:hAnsi="Consolas"/>
          <w:b/>
          <w:bCs/>
        </w:rPr>
        <w:t>;</w:t>
      </w:r>
    </w:p>
    <w:p w14:paraId="34BB74B2" w14:textId="77777777" w:rsidR="00866F40" w:rsidRPr="00F05CF5" w:rsidRDefault="008C3BD1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la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50, Not NULL</w:t>
      </w:r>
      <w:r w:rsidRPr="00F05CF5">
        <w:rPr>
          <w:rFonts w:ascii="Consolas" w:hAnsi="Consolas"/>
          <w:b/>
          <w:bCs/>
        </w:rPr>
        <w:t xml:space="preserve">; </w:t>
      </w:r>
    </w:p>
    <w:p w14:paraId="013B0121" w14:textId="16788F4F" w:rsidR="008C3BD1" w:rsidRPr="00F05CF5" w:rsidRDefault="008C3BD1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hiring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date</w:t>
      </w:r>
      <w:r w:rsidR="00866F40" w:rsidRPr="00866F40">
        <w:rPr>
          <w:rFonts w:ascii="Consolas" w:hAnsi="Consolas"/>
          <w:b/>
          <w:bCs/>
        </w:rPr>
        <w:t xml:space="preserve"> </w:t>
      </w:r>
      <w:r w:rsidRPr="00866F40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date, </w:t>
      </w:r>
      <w:r w:rsidRPr="00F05CF5">
        <w:rPr>
          <w:rFonts w:ascii="Consolas" w:hAnsi="Consolas"/>
        </w:rPr>
        <w:t xml:space="preserve">default </w:t>
      </w:r>
      <w:r w:rsidR="002C11BF" w:rsidRPr="00F05CF5">
        <w:rPr>
          <w:rFonts w:ascii="Consolas" w:hAnsi="Consolas"/>
          <w:b/>
          <w:bCs/>
        </w:rPr>
        <w:t>'</w:t>
      </w:r>
      <w:r w:rsidRPr="00F05CF5">
        <w:rPr>
          <w:rFonts w:ascii="Consolas" w:hAnsi="Consolas"/>
          <w:bCs/>
        </w:rPr>
        <w:t>2023-01-01</w:t>
      </w:r>
      <w:r w:rsidR="002C11BF" w:rsidRPr="00F05CF5">
        <w:rPr>
          <w:rFonts w:ascii="Consolas" w:hAnsi="Consolas"/>
        </w:rPr>
        <w:t>'</w:t>
      </w:r>
      <w:r w:rsidRPr="00F05CF5">
        <w:rPr>
          <w:rFonts w:ascii="Consolas" w:hAnsi="Consolas"/>
          <w:bCs/>
        </w:rPr>
        <w:t>;</w:t>
      </w:r>
    </w:p>
    <w:p w14:paraId="7B98B5C5" w14:textId="218C0240" w:rsidR="00CE4491" w:rsidRDefault="00CE4491" w:rsidP="00B63435">
      <w:pPr>
        <w:ind w:left="1140" w:right="425"/>
      </w:pPr>
    </w:p>
    <w:p w14:paraId="1D859DDE" w14:textId="7DC77961" w:rsidR="00CE4491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35A80D2A" wp14:editId="558A5C44">
            <wp:extent cx="5265420" cy="2920190"/>
            <wp:effectExtent l="19050" t="19050" r="11430" b="13970"/>
            <wp:docPr id="1620163099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63099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9018" cy="2922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5FD10" w14:textId="5C506777" w:rsidR="00CE4491" w:rsidRDefault="00CE4491" w:rsidP="00F05CF5">
      <w:pPr>
        <w:ind w:right="425"/>
      </w:pPr>
      <w:r>
        <w:t xml:space="preserve">Your </w:t>
      </w:r>
      <w:r w:rsidRPr="00C31441">
        <w:rPr>
          <w:b/>
          <w:bCs/>
        </w:rPr>
        <w:t>modified</w:t>
      </w:r>
      <w:r>
        <w:t xml:space="preserve"> table </w:t>
      </w:r>
      <w:r w:rsidR="00C31441" w:rsidRPr="0097776D">
        <w:rPr>
          <w:rFonts w:ascii="Consolas" w:hAnsi="Consolas"/>
          <w:b/>
          <w:bCs/>
        </w:rPr>
        <w:t>employees</w:t>
      </w:r>
      <w:r w:rsidR="00C31441">
        <w:t xml:space="preserve"> </w:t>
      </w:r>
      <w:r>
        <w:t>should look like the following now:</w:t>
      </w:r>
    </w:p>
    <w:p w14:paraId="2A1DB1D5" w14:textId="5BA25D97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2ED9F603" wp14:editId="1942F910">
            <wp:extent cx="5276850" cy="2861499"/>
            <wp:effectExtent l="19050" t="19050" r="19050" b="15240"/>
            <wp:docPr id="10537567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7567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82154" cy="2864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5BE371" w14:textId="62F90B86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073C0739" wp14:editId="47FF7861">
            <wp:extent cx="5979124" cy="2129790"/>
            <wp:effectExtent l="19050" t="19050" r="22225" b="22860"/>
            <wp:docPr id="23712307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2307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90688" cy="2133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7C761" w14:textId="3B9F0662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>Dropping Tables</w:t>
      </w:r>
    </w:p>
    <w:p w14:paraId="1BA8B1FA" w14:textId="54E91048" w:rsidR="000E4CD6" w:rsidRDefault="000E4CD6" w:rsidP="00F05CF5">
      <w:pPr>
        <w:ind w:right="425"/>
        <w:rPr>
          <w:b/>
        </w:rPr>
      </w:pPr>
      <w:r w:rsidRPr="000E4CD6">
        <w:t xml:space="preserve">We can delete the whole table, by selecting the one we want to delete, </w:t>
      </w:r>
      <w:r w:rsidR="00324871">
        <w:t>right-clicking,</w:t>
      </w:r>
      <w:r w:rsidRPr="000E4CD6">
        <w:t xml:space="preserve"> and </w:t>
      </w:r>
      <w:r w:rsidR="00324871">
        <w:t>selecting</w:t>
      </w:r>
      <w:r w:rsidRPr="000E4CD6">
        <w:t xml:space="preserve"> </w:t>
      </w:r>
      <w:r w:rsidR="00FB1165">
        <w:t>"</w:t>
      </w:r>
      <w:r w:rsidR="003217AF" w:rsidRPr="00AC3C55">
        <w:rPr>
          <w:rFonts w:ascii="Consolas" w:hAnsi="Consolas"/>
          <w:b/>
        </w:rPr>
        <w:t>Delete/Drop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0A3943AF" w14:textId="78001233" w:rsidR="00EF7735" w:rsidRPr="000E4CD6" w:rsidRDefault="00EF7735" w:rsidP="00F05CF5">
      <w:pPr>
        <w:ind w:right="425"/>
        <w:rPr>
          <w:lang w:val="bg-BG"/>
        </w:rPr>
      </w:pPr>
      <w:r>
        <w:lastRenderedPageBreak/>
        <w:t xml:space="preserve">Now </w:t>
      </w:r>
      <w:r w:rsidR="00591398">
        <w:t>drop</w:t>
      </w:r>
      <w:r>
        <w:t xml:space="preserve"> your 3 tables from your database.</w:t>
      </w:r>
    </w:p>
    <w:p w14:paraId="04F77C7F" w14:textId="734B415C" w:rsidR="00052FC1" w:rsidRPr="00201474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2B3ADC0D" wp14:editId="3BC19276">
            <wp:extent cx="5962650" cy="2801620"/>
            <wp:effectExtent l="19050" t="19050" r="19050" b="17780"/>
            <wp:docPr id="1145536496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36496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955" cy="28022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AF66D" w14:textId="7BD8A392" w:rsidR="000E4CD6" w:rsidRPr="000E4CD6" w:rsidRDefault="000E4CD6">
      <w:pPr>
        <w:pStyle w:val="3"/>
        <w:numPr>
          <w:ilvl w:val="0"/>
          <w:numId w:val="6"/>
        </w:numPr>
        <w:tabs>
          <w:tab w:val="left" w:pos="709"/>
        </w:tabs>
        <w:ind w:left="567" w:right="425"/>
        <w:rPr>
          <w:lang w:val="bg-BG"/>
        </w:rPr>
      </w:pPr>
      <w:r w:rsidRPr="000E4CD6">
        <w:t>Dropping the Database</w:t>
      </w:r>
    </w:p>
    <w:p w14:paraId="7147282E" w14:textId="7B9F0E64" w:rsidR="00247964" w:rsidRPr="00247964" w:rsidRDefault="0053670C" w:rsidP="00F05CF5">
      <w:pPr>
        <w:ind w:right="425"/>
        <w:rPr>
          <w:b/>
          <w:bCs/>
        </w:rPr>
      </w:pPr>
      <w:r>
        <w:t>Similar to</w:t>
      </w:r>
      <w:r w:rsidR="00247964" w:rsidRPr="00247964">
        <w:t xml:space="preserve"> table</w:t>
      </w:r>
      <w:r>
        <w:t xml:space="preserve"> dropping</w:t>
      </w:r>
      <w:r w:rsidR="00247964" w:rsidRPr="00247964">
        <w:t xml:space="preserve">, you also have the option to delete the entire database. </w:t>
      </w:r>
      <w:r w:rsidR="00247964" w:rsidRPr="00247964">
        <w:rPr>
          <w:b/>
          <w:bCs/>
        </w:rPr>
        <w:t xml:space="preserve">It's important to note that this action is irreversible. </w:t>
      </w:r>
    </w:p>
    <w:p w14:paraId="5BCFEB1E" w14:textId="4B807EAB" w:rsidR="00247964" w:rsidRDefault="00247964" w:rsidP="00F05CF5">
      <w:pPr>
        <w:ind w:right="425"/>
      </w:pPr>
      <w:r w:rsidRPr="00247964">
        <w:t xml:space="preserve">To proceed, right-click on the database you </w:t>
      </w:r>
      <w:r w:rsidR="0053670C">
        <w:t>like</w:t>
      </w:r>
      <w:r w:rsidRPr="00247964">
        <w:t xml:space="preserve"> to remove and choose the </w:t>
      </w:r>
      <w:r w:rsidRPr="00247964">
        <w:rPr>
          <w:rFonts w:ascii="Consolas" w:hAnsi="Consolas"/>
          <w:b/>
        </w:rPr>
        <w:t>"Delete/Drop"</w:t>
      </w:r>
      <w:r w:rsidRPr="00247964">
        <w:t xml:space="preserve"> option.</w:t>
      </w:r>
    </w:p>
    <w:p w14:paraId="24C2815B" w14:textId="242FE0CD" w:rsidR="000E4CD6" w:rsidRP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40ED17DA" wp14:editId="2D9F1E20">
            <wp:extent cx="3170555" cy="2938158"/>
            <wp:effectExtent l="19050" t="19050" r="10795" b="14605"/>
            <wp:docPr id="1828366497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66497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87532" cy="2953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54E93927" w14:textId="3865432F" w:rsidR="000E4CD6" w:rsidRPr="000E4CD6" w:rsidRDefault="008B6F8A" w:rsidP="00B63435">
      <w:pPr>
        <w:pStyle w:val="2"/>
        <w:numPr>
          <w:ilvl w:val="0"/>
          <w:numId w:val="0"/>
        </w:numPr>
        <w:ind w:right="425"/>
        <w:rPr>
          <w:lang w:val="bg-BG"/>
        </w:rPr>
      </w:pPr>
      <w:r>
        <w:t xml:space="preserve">Part II - </w:t>
      </w:r>
      <w:r w:rsidR="000E4CD6" w:rsidRPr="000E4CD6">
        <w:t>Simple Database Operations Using Queries</w:t>
      </w:r>
    </w:p>
    <w:p w14:paraId="124276BF" w14:textId="5225CB73" w:rsidR="000E4CD6" w:rsidRPr="000E4CD6" w:rsidRDefault="000E4CD6" w:rsidP="00B63435">
      <w:pPr>
        <w:ind w:right="425"/>
        <w:rPr>
          <w:lang w:val="bg-BG"/>
        </w:rPr>
      </w:pPr>
      <w:r w:rsidRPr="000E4CD6">
        <w:t>Now</w:t>
      </w:r>
      <w:r w:rsidR="00E9591D">
        <w:t>, we will follow</w:t>
      </w:r>
      <w:r w:rsidRPr="000E4CD6">
        <w:t xml:space="preserve"> the same steps from Part </w:t>
      </w:r>
      <w:r w:rsidR="008B6F8A">
        <w:t xml:space="preserve">I, </w:t>
      </w:r>
      <w:r w:rsidRPr="000E4CD6">
        <w:t xml:space="preserve">using simple </w:t>
      </w:r>
      <w:r w:rsidRPr="000E4CD6">
        <w:rPr>
          <w:noProof/>
        </w:rPr>
        <w:t xml:space="preserve">SQL </w:t>
      </w:r>
      <w:r w:rsidRPr="000E4CD6">
        <w:t xml:space="preserve">queries. </w:t>
      </w:r>
    </w:p>
    <w:p w14:paraId="1AD22E3E" w14:textId="646625B8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Exercises from this section should </w:t>
      </w:r>
      <w:r w:rsidR="00EE02C6">
        <w:t>be submitted</w:t>
      </w:r>
      <w:r w:rsidRPr="000E4CD6">
        <w:t xml:space="preserve"> </w:t>
      </w:r>
      <w:r w:rsidR="009A651F">
        <w:t>to</w:t>
      </w:r>
      <w:r w:rsidR="00E9591D">
        <w:t xml:space="preserve"> the</w:t>
      </w:r>
      <w:r w:rsidRPr="000E4CD6">
        <w:t xml:space="preserve"> </w:t>
      </w:r>
      <w:hyperlink r:id="rId27" w:history="1">
        <w:r w:rsidR="00702C59">
          <w:rPr>
            <w:rStyle w:val="a9"/>
            <w:b/>
          </w:rPr>
          <w:t>Judge Contest</w:t>
        </w:r>
      </w:hyperlink>
      <w:r w:rsidR="009A651F">
        <w:t xml:space="preserve"> (</w:t>
      </w:r>
      <w:r w:rsidR="009A651F" w:rsidRPr="009A651F">
        <w:t>tasks 1, 3 to 7</w:t>
      </w:r>
      <w:r w:rsidR="009A651F">
        <w:t>)</w:t>
      </w:r>
      <w:r w:rsidR="0081789F">
        <w:t>.</w:t>
      </w:r>
    </w:p>
    <w:p w14:paraId="45329938" w14:textId="4E67EDC0" w:rsidR="000E4CD6" w:rsidRDefault="000E4CD6" w:rsidP="00B63435">
      <w:pPr>
        <w:ind w:right="425"/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822942">
        <w:rPr>
          <w:rFonts w:ascii="Consolas" w:hAnsi="Consolas"/>
          <w:b/>
          <w:bCs/>
        </w:rPr>
        <w:t>Query</w:t>
      </w:r>
      <w:r w:rsidR="00FB1165">
        <w:t>"</w:t>
      </w:r>
      <w:r w:rsidRPr="000E4CD6">
        <w:t xml:space="preserve"> tab.</w:t>
      </w:r>
    </w:p>
    <w:p w14:paraId="2B7B5F3C" w14:textId="0DDED835" w:rsidR="002E504C" w:rsidRPr="000E4CD6" w:rsidRDefault="002E504C" w:rsidP="00B63435">
      <w:pPr>
        <w:ind w:right="425"/>
        <w:jc w:val="center"/>
        <w:rPr>
          <w:lang w:val="bg-BG"/>
        </w:rPr>
      </w:pPr>
    </w:p>
    <w:p w14:paraId="412CE0D2" w14:textId="12F673C5" w:rsid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13C3FB06" wp14:editId="2559AA4B">
            <wp:extent cx="5814132" cy="2975610"/>
            <wp:effectExtent l="19050" t="19050" r="15240" b="15240"/>
            <wp:docPr id="1928351322" name="Картина 1" descr="Картина, която съдържа текст, софтуер, Уеб стран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51322" name="Картина 1" descr="Картина, която съдържа текст, софтуер, Уеб страница, екранна снимк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20713" cy="2978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42E24E8F" w:rsidR="00C2688E" w:rsidRPr="000E4CD6" w:rsidRDefault="00C2688E" w:rsidP="00F05CF5">
      <w:pPr>
        <w:pStyle w:val="3"/>
        <w:ind w:right="425"/>
        <w:rPr>
          <w:lang w:val="bg-BG"/>
        </w:rPr>
      </w:pPr>
      <w:r>
        <w:t>Descriptions for Exercises in Judge System</w:t>
      </w:r>
    </w:p>
    <w:p w14:paraId="71B9AC35" w14:textId="6E089018" w:rsidR="000E4CD6" w:rsidRPr="000E4CD6" w:rsidRDefault="000E4CD6">
      <w:pPr>
        <w:pStyle w:val="3"/>
        <w:numPr>
          <w:ilvl w:val="0"/>
          <w:numId w:val="8"/>
        </w:numPr>
        <w:ind w:right="425"/>
        <w:rPr>
          <w:lang w:val="bg-BG"/>
        </w:rPr>
      </w:pPr>
      <w:r w:rsidRPr="000E4CD6">
        <w:t>Create New Database</w:t>
      </w:r>
    </w:p>
    <w:p w14:paraId="3D08187F" w14:textId="23BAD83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r w:rsidRPr="000E4CD6">
        <w:rPr>
          <w:b/>
        </w:rPr>
        <w:t>gamebar</w:t>
      </w:r>
      <w:r w:rsidR="00FB1165">
        <w:t>"</w:t>
      </w:r>
      <w:r w:rsidRPr="000E4CD6">
        <w:t xml:space="preserve"> database.</w:t>
      </w:r>
      <w:r w:rsidR="00AF6F0E">
        <w:t xml:space="preserve"> Open its </w:t>
      </w:r>
      <w:r w:rsidR="00AF6F0E" w:rsidRPr="00F752A5">
        <w:rPr>
          <w:rFonts w:ascii="Consolas" w:hAnsi="Consolas"/>
          <w:b/>
          <w:bCs/>
        </w:rPr>
        <w:t>Query</w:t>
      </w:r>
      <w:r w:rsidR="00AF6F0E" w:rsidRPr="00B2470F">
        <w:rPr>
          <w:rFonts w:ascii="Calibri" w:hAnsi="Calibri" w:cs="Calibri"/>
          <w:b/>
          <w:bCs/>
        </w:rPr>
        <w:t xml:space="preserve"> </w:t>
      </w:r>
      <w:r w:rsidR="00AF6F0E" w:rsidRPr="00F752A5">
        <w:rPr>
          <w:rFonts w:ascii="Consolas" w:hAnsi="Consolas"/>
          <w:b/>
          <w:bCs/>
        </w:rPr>
        <w:t>Tool</w:t>
      </w:r>
    </w:p>
    <w:p w14:paraId="7AA09E2B" w14:textId="04492EBD" w:rsidR="000E4CD6" w:rsidRPr="000E4CD6" w:rsidRDefault="000E4CD6">
      <w:pPr>
        <w:pStyle w:val="3"/>
        <w:numPr>
          <w:ilvl w:val="0"/>
          <w:numId w:val="7"/>
        </w:numPr>
        <w:ind w:right="425"/>
        <w:rPr>
          <w:lang w:val="bg-BG"/>
        </w:rPr>
      </w:pPr>
      <w:r w:rsidRPr="000E4CD6">
        <w:t>Create Tables</w:t>
      </w:r>
      <w:r w:rsidRPr="000E4CD6">
        <w:rPr>
          <w:lang w:val="bg-BG"/>
        </w:rPr>
        <w:tab/>
      </w:r>
    </w:p>
    <w:p w14:paraId="0D60D8A8" w14:textId="33238282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Pr="001A5E2F">
        <w:rPr>
          <w:rFonts w:ascii="Consolas" w:hAnsi="Consolas"/>
          <w:b/>
        </w:rPr>
        <w:t>employees</w:t>
      </w:r>
      <w:r w:rsidR="00FB1165">
        <w:t>"</w:t>
      </w:r>
      <w:r w:rsidRPr="000E4CD6">
        <w:t>:</w:t>
      </w:r>
    </w:p>
    <w:p w14:paraId="0C719888" w14:textId="77777777" w:rsidR="00866F40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id – serial,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B6BF9B" w14:textId="77777777" w:rsidR="00866F40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fir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30</w:t>
      </w:r>
      <w:r w:rsidRPr="00F05CF5">
        <w:rPr>
          <w:rFonts w:ascii="Consolas" w:hAnsi="Consolas"/>
        </w:rPr>
        <w:t>;</w:t>
      </w:r>
    </w:p>
    <w:p w14:paraId="16D60189" w14:textId="77777777" w:rsidR="00866F40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la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172696E2" w14:textId="53CFCD11" w:rsidR="00866F40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hiring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dat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 xml:space="preserve">date,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default</w:t>
      </w:r>
      <w:r w:rsidRPr="00866F40">
        <w:rPr>
          <w:rStyle w:val="CodeChar"/>
        </w:rPr>
        <w:t xml:space="preserve"> </w:t>
      </w:r>
      <w:r w:rsidR="00EE5DBA" w:rsidRPr="00F05CF5">
        <w:rPr>
          <w:rStyle w:val="CodeChar"/>
          <w:rFonts w:asciiTheme="minorHAnsi" w:hAnsiTheme="minorHAnsi"/>
        </w:rPr>
        <w:t>'</w:t>
      </w:r>
      <w:r w:rsidRPr="00866F40">
        <w:rPr>
          <w:rStyle w:val="CodeChar"/>
        </w:rPr>
        <w:t>2023-01-01</w:t>
      </w:r>
      <w:r w:rsidR="00EE5DBA" w:rsidRPr="00F05CF5">
        <w:rPr>
          <w:rStyle w:val="CodeChar"/>
          <w:rFonts w:asciiTheme="minorHAnsi" w:hAnsiTheme="minorHAnsi"/>
        </w:rPr>
        <w:t>'</w:t>
      </w:r>
      <w:r w:rsidRPr="00F05CF5">
        <w:rPr>
          <w:rFonts w:ascii="Consolas" w:hAnsi="Consolas"/>
        </w:rPr>
        <w:t>;</w:t>
      </w:r>
      <w:r w:rsidR="00D356DA" w:rsidRPr="00F05CF5">
        <w:rPr>
          <w:rFonts w:ascii="Consolas" w:hAnsi="Consolas"/>
        </w:rPr>
        <w:t xml:space="preserve"> </w:t>
      </w:r>
    </w:p>
    <w:p w14:paraId="3EA41B27" w14:textId="77777777" w:rsidR="00866F40" w:rsidRPr="00F05CF5" w:rsidRDefault="00866F40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s</w:t>
      </w:r>
      <w:r w:rsidR="00E7652C" w:rsidRPr="00F05CF5">
        <w:rPr>
          <w:rFonts w:ascii="Consolas" w:hAnsi="Consolas"/>
          <w:b/>
          <w:bCs/>
        </w:rPr>
        <w:t>alary –</w:t>
      </w:r>
      <w:r w:rsidR="00E7652C" w:rsidRPr="00F05CF5">
        <w:rPr>
          <w:rFonts w:ascii="Consolas" w:hAnsi="Consolas"/>
        </w:rPr>
        <w:t xml:space="preserve"> </w:t>
      </w:r>
      <w:r w:rsidR="00E7652C" w:rsidRPr="00866F40">
        <w:rPr>
          <w:rStyle w:val="CodeChar"/>
        </w:rPr>
        <w:t>numeric</w:t>
      </w:r>
      <w:r w:rsidR="00E7652C" w:rsidRPr="000E4CD6">
        <w:t>,</w:t>
      </w:r>
      <w:r w:rsidR="00E7652C" w:rsidRPr="00F04B5A">
        <w:t xml:space="preserve"> specified to the </w:t>
      </w:r>
      <w:r w:rsidR="00E7652C" w:rsidRPr="00F05CF5">
        <w:rPr>
          <w:b/>
          <w:bCs/>
        </w:rPr>
        <w:t>second</w:t>
      </w:r>
      <w:r w:rsidR="00E7652C" w:rsidRPr="00F04B5A">
        <w:t xml:space="preserve"> decimal place</w:t>
      </w:r>
      <w:r w:rsidR="00B77D84">
        <w:t>,</w:t>
      </w:r>
      <w:r w:rsidR="00E7652C" w:rsidRPr="00F04B5A">
        <w:t xml:space="preserve"> and has </w:t>
      </w:r>
      <w:r w:rsidR="00E7652C" w:rsidRPr="00F05CF5">
        <w:rPr>
          <w:b/>
          <w:bCs/>
        </w:rPr>
        <w:t xml:space="preserve">10 </w:t>
      </w:r>
      <w:r w:rsidR="00E7652C" w:rsidRPr="00F04B5A">
        <w:t>digits</w:t>
      </w:r>
      <w:r w:rsidR="00E7652C">
        <w:t xml:space="preserve"> in total</w:t>
      </w:r>
      <w:r w:rsidR="00E7652C" w:rsidRPr="000E4CD6">
        <w:t>;</w:t>
      </w:r>
    </w:p>
    <w:p w14:paraId="55BE0F93" w14:textId="1EC9CC02" w:rsidR="00E7652C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devices</w:t>
      </w:r>
      <w:r w:rsidR="001A5E2F" w:rsidRPr="00F05CF5">
        <w:rPr>
          <w:rFonts w:ascii="Consolas" w:hAnsi="Consolas"/>
          <w:b/>
          <w:bCs/>
        </w:rPr>
        <w:t>_</w:t>
      </w:r>
      <w:r w:rsidR="002D0468" w:rsidRPr="00F05CF5">
        <w:rPr>
          <w:rFonts w:ascii="Consolas" w:hAnsi="Consolas"/>
          <w:b/>
          <w:bCs/>
        </w:rPr>
        <w:t xml:space="preserve">number </w:t>
      </w:r>
      <w:r w:rsidRPr="00F05CF5">
        <w:rPr>
          <w:rFonts w:ascii="Consolas" w:hAnsi="Consolas"/>
          <w:b/>
          <w:bCs/>
        </w:rPr>
        <w:t>–</w:t>
      </w:r>
      <w:r w:rsidR="002D0468"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integer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027C25CB" w14:textId="1CCA485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Create th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 xml:space="preserve"> and </w:t>
      </w:r>
      <w:r w:rsidR="00FB1165">
        <w:t>"</w:t>
      </w:r>
      <w:r w:rsidR="00E7652C" w:rsidRPr="004D3A63">
        <w:rPr>
          <w:rFonts w:ascii="Consolas" w:hAnsi="Consolas"/>
          <w:b/>
        </w:rPr>
        <w:t>issues</w:t>
      </w:r>
      <w:r w:rsidR="00FB1165">
        <w:t>"</w:t>
      </w:r>
      <w:r w:rsidRPr="000E4CD6">
        <w:t xml:space="preserve"> tables analogically:</w:t>
      </w:r>
    </w:p>
    <w:p w14:paraId="6FC2928B" w14:textId="3408205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5AB8FA9C" w14:textId="77777777" w:rsidR="00866F40" w:rsidRPr="00F05CF5" w:rsidRDefault="00E7652C">
      <w:pPr>
        <w:pStyle w:val="ac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F05CF5">
        <w:rPr>
          <w:rFonts w:ascii="Consolas" w:hAnsi="Consolas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99BDF3" w14:textId="77777777" w:rsidR="00866F40" w:rsidRPr="00F05CF5" w:rsidRDefault="00E7652C">
      <w:pPr>
        <w:pStyle w:val="ac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2F804C7B" w14:textId="77777777" w:rsidR="00866F40" w:rsidRPr="00F05CF5" w:rsidRDefault="00E7652C">
      <w:pPr>
        <w:pStyle w:val="ac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length </w:t>
      </w:r>
      <w:r w:rsidRPr="00866F40">
        <w:rPr>
          <w:rStyle w:val="CodeChar"/>
        </w:rPr>
        <w:t>3</w:t>
      </w:r>
      <w:r w:rsidRPr="00F05CF5">
        <w:rPr>
          <w:rFonts w:ascii="Consolas" w:hAnsi="Consolas"/>
        </w:rPr>
        <w:t>;</w:t>
      </w:r>
    </w:p>
    <w:p w14:paraId="6D68FC5D" w14:textId="186D2DBC" w:rsidR="00E7652C" w:rsidRPr="00F05CF5" w:rsidRDefault="00E7652C">
      <w:pPr>
        <w:pStyle w:val="ac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 xml:space="preserve">; </w:t>
      </w:r>
    </w:p>
    <w:p w14:paraId="7A51C34B" w14:textId="231F454D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C1540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1D0A5FEA" w14:textId="77777777" w:rsidR="00866F40" w:rsidRPr="00F05CF5" w:rsidRDefault="00E7652C">
      <w:pPr>
        <w:pStyle w:val="ac"/>
        <w:numPr>
          <w:ilvl w:val="0"/>
          <w:numId w:val="4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866F40">
        <w:rPr>
          <w:rStyle w:val="CodeChar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C64958" w:rsidRPr="00F05CF5">
        <w:rPr>
          <w:rStyle w:val="CodeChar"/>
          <w:b w:val="0"/>
          <w:bCs/>
        </w:rPr>
        <w:t>,</w:t>
      </w:r>
      <w:r w:rsidR="00C64958" w:rsidRPr="00F05CF5">
        <w:rPr>
          <w:rStyle w:val="CodeChar"/>
          <w:rFonts w:cstheme="minorHAnsi"/>
          <w:b w:val="0"/>
          <w:bCs/>
        </w:rPr>
        <w:t xml:space="preserve"> </w:t>
      </w:r>
      <w:r w:rsidRPr="00866F40">
        <w:rPr>
          <w:rStyle w:val="CodeChar"/>
        </w:rPr>
        <w:t>unique</w:t>
      </w:r>
      <w:r w:rsidRPr="00F05CF5">
        <w:rPr>
          <w:rFonts w:ascii="Consolas" w:hAnsi="Consolas"/>
        </w:rPr>
        <w:t>;</w:t>
      </w:r>
    </w:p>
    <w:p w14:paraId="2A4CF0D7" w14:textId="77777777" w:rsidR="00866F40" w:rsidRPr="00F05CF5" w:rsidRDefault="00E7652C">
      <w:pPr>
        <w:pStyle w:val="ac"/>
        <w:numPr>
          <w:ilvl w:val="0"/>
          <w:numId w:val="4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150</w:t>
      </w:r>
      <w:r w:rsidR="00866F40" w:rsidRPr="00F05CF5">
        <w:rPr>
          <w:rFonts w:ascii="Consolas" w:hAnsi="Consolas"/>
        </w:rPr>
        <w:t>;</w:t>
      </w:r>
    </w:p>
    <w:p w14:paraId="17712C8C" w14:textId="77777777" w:rsidR="00866F40" w:rsidRPr="00F05CF5" w:rsidRDefault="00E7652C">
      <w:pPr>
        <w:pStyle w:val="ac"/>
        <w:numPr>
          <w:ilvl w:val="0"/>
          <w:numId w:val="4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dat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date;</w:t>
      </w:r>
    </w:p>
    <w:p w14:paraId="29B77A00" w14:textId="51146B9C" w:rsidR="00E7652C" w:rsidRPr="00F05CF5" w:rsidRDefault="00E7652C">
      <w:pPr>
        <w:pStyle w:val="ac"/>
        <w:numPr>
          <w:ilvl w:val="0"/>
          <w:numId w:val="4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start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imestamp without time zone;</w:t>
      </w:r>
    </w:p>
    <w:p w14:paraId="24B62FDE" w14:textId="5D27FC9A" w:rsidR="000E4CD6" w:rsidRPr="000E4CD6" w:rsidRDefault="000E4CD6">
      <w:pPr>
        <w:pStyle w:val="3"/>
        <w:numPr>
          <w:ilvl w:val="0"/>
          <w:numId w:val="7"/>
        </w:numPr>
        <w:ind w:right="425"/>
        <w:rPr>
          <w:lang w:val="bg-BG"/>
        </w:rPr>
      </w:pPr>
      <w:r w:rsidRPr="000E4CD6">
        <w:t>Insert Data in Tables</w:t>
      </w:r>
    </w:p>
    <w:p w14:paraId="2AA3E906" w14:textId="4918FDFA" w:rsidR="00391BF1" w:rsidRPr="00391BF1" w:rsidRDefault="00391BF1" w:rsidP="00B63435">
      <w:pPr>
        <w:tabs>
          <w:tab w:val="left" w:pos="450"/>
        </w:tabs>
        <w:ind w:left="450" w:right="425"/>
        <w:rPr>
          <w:lang w:val="bg-BG"/>
        </w:rPr>
      </w:pPr>
      <w:r w:rsidRPr="00702242">
        <w:rPr>
          <w:i/>
          <w:iCs/>
        </w:rPr>
        <w:t xml:space="preserve">*This task is </w:t>
      </w:r>
      <w:r w:rsidRPr="00205710">
        <w:rPr>
          <w:b/>
          <w:bCs/>
          <w:i/>
          <w:iCs/>
          <w:u w:val="single"/>
        </w:rPr>
        <w:t>not included</w:t>
      </w:r>
      <w:r w:rsidRPr="00702242">
        <w:rPr>
          <w:i/>
          <w:iCs/>
        </w:rPr>
        <w:t xml:space="preserve"> in </w:t>
      </w:r>
      <w:r>
        <w:rPr>
          <w:i/>
          <w:iCs/>
        </w:rPr>
        <w:t xml:space="preserve">the </w:t>
      </w:r>
      <w:r w:rsidRPr="00702242">
        <w:rPr>
          <w:i/>
          <w:iCs/>
        </w:rPr>
        <w:t>Judge Contest</w:t>
      </w:r>
      <w:r>
        <w:rPr>
          <w:lang w:val="bg-BG"/>
        </w:rPr>
        <w:t>.</w:t>
      </w:r>
    </w:p>
    <w:p w14:paraId="17BCEB50" w14:textId="459C22B8" w:rsidR="00430C74" w:rsidRPr="00430C74" w:rsidRDefault="000E4CD6" w:rsidP="00430C74">
      <w:pPr>
        <w:tabs>
          <w:tab w:val="left" w:pos="450"/>
        </w:tabs>
        <w:ind w:left="450" w:right="425"/>
      </w:pPr>
      <w:r w:rsidRPr="000E4CD6">
        <w:t xml:space="preserve">Populate the </w:t>
      </w:r>
      <w:r w:rsidR="00FB1165">
        <w:t>"</w:t>
      </w:r>
      <w:r w:rsidRPr="00E606C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 with 3 test values</w:t>
      </w:r>
      <w:r w:rsidR="0072207B">
        <w:t xml:space="preserve"> using pgAdmin UI.</w:t>
      </w:r>
    </w:p>
    <w:p w14:paraId="35FE9202" w14:textId="5C425252" w:rsidR="000E4CD6" w:rsidRPr="00F05CF5" w:rsidRDefault="000E4CD6">
      <w:pPr>
        <w:pStyle w:val="3"/>
        <w:numPr>
          <w:ilvl w:val="0"/>
          <w:numId w:val="7"/>
        </w:numPr>
        <w:ind w:right="425"/>
      </w:pPr>
      <w:r w:rsidRPr="000E4CD6">
        <w:lastRenderedPageBreak/>
        <w:t>Alter Tables</w:t>
      </w:r>
    </w:p>
    <w:p w14:paraId="266EC567" w14:textId="77499E71" w:rsidR="000E4CD6" w:rsidRPr="000E4CD6" w:rsidRDefault="000E4CD6" w:rsidP="00B63435">
      <w:pPr>
        <w:ind w:left="450" w:right="425"/>
        <w:rPr>
          <w:lang w:val="bg-BG"/>
        </w:rPr>
      </w:pPr>
      <w:r w:rsidRPr="000E4CD6">
        <w:t xml:space="preserve">Altering the tables is done via the </w:t>
      </w:r>
      <w:r w:rsidR="00FB1165" w:rsidRPr="0088188D">
        <w:rPr>
          <w:rFonts w:cstheme="minorHAnsi"/>
        </w:rPr>
        <w:t>"</w:t>
      </w:r>
      <w:r w:rsidRPr="0088188D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r w:rsidRPr="0088188D">
        <w:rPr>
          <w:rFonts w:ascii="Consolas" w:hAnsi="Consolas"/>
          <w:b/>
        </w:rPr>
        <w:t>middle_name</w:t>
      </w:r>
      <w:r w:rsidR="00FB1165">
        <w:t>"</w:t>
      </w:r>
      <w:r w:rsidR="005C065D">
        <w:t>, "</w:t>
      </w:r>
      <w:r w:rsidR="005C065D" w:rsidRPr="000E4CD6">
        <w:rPr>
          <w:rStyle w:val="CodeChar"/>
        </w:rPr>
        <w:t>VARCHAR(50)</w:t>
      </w:r>
      <w:r w:rsidR="005C065D">
        <w:rPr>
          <w:rStyle w:val="CodeChar"/>
        </w:rPr>
        <w:t>"</w:t>
      </w:r>
      <w:r w:rsidRPr="000E4CD6">
        <w:t xml:space="preserve"> to the </w:t>
      </w:r>
      <w:r w:rsidR="00FB1165">
        <w:t>"</w:t>
      </w:r>
      <w:r w:rsidRPr="0088188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259599F" w:rsidR="000E4CD6" w:rsidRDefault="000E4CD6">
      <w:pPr>
        <w:pStyle w:val="3"/>
        <w:numPr>
          <w:ilvl w:val="0"/>
          <w:numId w:val="7"/>
        </w:numPr>
        <w:ind w:right="425"/>
      </w:pPr>
      <w:r w:rsidRPr="000E4CD6">
        <w:t>Add Constraints</w:t>
      </w:r>
    </w:p>
    <w:p w14:paraId="61A4B2D4" w14:textId="3D7510E7" w:rsidR="003775B3" w:rsidRPr="003775B3" w:rsidRDefault="000009BC" w:rsidP="003F39E0">
      <w:pPr>
        <w:ind w:left="450" w:right="425"/>
      </w:pPr>
      <w:r>
        <w:t>In the table "</w:t>
      </w:r>
      <w:r w:rsidRPr="00976207">
        <w:rPr>
          <w:rFonts w:ascii="Consolas" w:hAnsi="Consolas"/>
          <w:b/>
        </w:rPr>
        <w:t>employees</w:t>
      </w:r>
      <w:r>
        <w:t>",</w:t>
      </w:r>
      <w:r w:rsidRPr="000E4CD6">
        <w:t xml:space="preserve"> </w:t>
      </w:r>
      <w:r>
        <w:t>s</w:t>
      </w:r>
      <w:r w:rsidR="003775B3">
        <w:t xml:space="preserve">et the </w:t>
      </w:r>
      <w:r w:rsidR="003775B3" w:rsidRPr="00976207">
        <w:rPr>
          <w:rFonts w:ascii="Consolas" w:hAnsi="Consolas"/>
          <w:b/>
          <w:bCs/>
        </w:rPr>
        <w:t>salary</w:t>
      </w:r>
      <w:r w:rsidR="003775B3">
        <w:t xml:space="preserve"> column as </w:t>
      </w:r>
      <w:r w:rsidR="003775B3" w:rsidRPr="00976207">
        <w:rPr>
          <w:rFonts w:ascii="Consolas" w:hAnsi="Consolas"/>
          <w:b/>
          <w:bCs/>
        </w:rPr>
        <w:t>Not NULL</w:t>
      </w:r>
      <w:r w:rsidR="003775B3" w:rsidRPr="003775B3">
        <w:rPr>
          <w:b/>
          <w:bCs/>
        </w:rPr>
        <w:t xml:space="preserve"> </w:t>
      </w:r>
      <w:r w:rsidR="003775B3">
        <w:t xml:space="preserve">with </w:t>
      </w:r>
      <w:r w:rsidR="00AB01D7">
        <w:t xml:space="preserve">a </w:t>
      </w:r>
      <w:r w:rsidR="003775B3" w:rsidRPr="003775B3">
        <w:rPr>
          <w:b/>
          <w:bCs/>
        </w:rPr>
        <w:t xml:space="preserve">default value </w:t>
      </w:r>
      <w:r w:rsidR="00AB01D7">
        <w:rPr>
          <w:b/>
          <w:bCs/>
        </w:rPr>
        <w:t xml:space="preserve">of </w:t>
      </w:r>
      <w:r w:rsidR="003775B3" w:rsidRPr="00A616BC">
        <w:rPr>
          <w:rFonts w:ascii="Consolas" w:hAnsi="Consolas"/>
          <w:b/>
          <w:bCs/>
        </w:rPr>
        <w:t>0</w:t>
      </w:r>
      <w:r w:rsidR="00895EB1" w:rsidRPr="00A616BC">
        <w:t>.</w:t>
      </w:r>
      <w:r w:rsidR="00895EB1">
        <w:rPr>
          <w:b/>
          <w:bCs/>
        </w:rPr>
        <w:t xml:space="preserve"> </w:t>
      </w:r>
      <w:r w:rsidR="00895EB1" w:rsidRPr="00895EB1">
        <w:t>Set the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hiring date</w:t>
      </w:r>
      <w:r w:rsidR="00895EB1">
        <w:rPr>
          <w:b/>
          <w:bCs/>
        </w:rPr>
        <w:t xml:space="preserve"> </w:t>
      </w:r>
      <w:r w:rsidR="00895EB1" w:rsidRPr="00895EB1">
        <w:t>column</w:t>
      </w:r>
      <w:r w:rsidR="00895EB1">
        <w:rPr>
          <w:b/>
          <w:bCs/>
        </w:rPr>
        <w:t xml:space="preserve"> </w:t>
      </w:r>
      <w:r w:rsidR="00895EB1">
        <w:t>as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Not NULL</w:t>
      </w:r>
      <w:r w:rsidR="00895EB1">
        <w:rPr>
          <w:b/>
          <w:bCs/>
        </w:rPr>
        <w:t xml:space="preserve"> </w:t>
      </w:r>
      <w:r w:rsidR="00895EB1" w:rsidRPr="00895EB1">
        <w:t>too</w:t>
      </w:r>
      <w:r w:rsidR="00895EB1">
        <w:rPr>
          <w:b/>
          <w:bCs/>
        </w:rPr>
        <w:t>.</w:t>
      </w:r>
    </w:p>
    <w:p w14:paraId="01602F3C" w14:textId="4E0A34A1" w:rsidR="000E4CD6" w:rsidRPr="000E4CD6" w:rsidRDefault="000E4CD6">
      <w:pPr>
        <w:pStyle w:val="3"/>
        <w:numPr>
          <w:ilvl w:val="0"/>
          <w:numId w:val="7"/>
        </w:numPr>
        <w:ind w:right="425"/>
        <w:rPr>
          <w:lang w:val="bg-BG"/>
        </w:rPr>
      </w:pPr>
      <w:r w:rsidRPr="000E4CD6">
        <w:t>Modify Columns</w:t>
      </w:r>
    </w:p>
    <w:p w14:paraId="592EBD29" w14:textId="6A33CEA5" w:rsidR="00640502" w:rsidRDefault="000E4CD6" w:rsidP="00B63435">
      <w:pPr>
        <w:ind w:left="450" w:right="425"/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 w:rsidRPr="00A40F0C">
        <w:rPr>
          <w:rStyle w:val="CodeChar"/>
          <w:rFonts w:asciiTheme="minorHAnsi" w:hAnsiTheme="minorHAnsi" w:cstheme="minorHAnsi"/>
          <w:b w:val="0"/>
          <w:bCs/>
        </w:rPr>
        <w:t>"</w:t>
      </w:r>
      <w:r w:rsidR="00A40F0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E4CD6">
        <w:t xml:space="preserve">to </w:t>
      </w:r>
      <w:r w:rsidR="00FB1165" w:rsidRPr="00A40F0C">
        <w:rPr>
          <w:rFonts w:cstheme="minorHAnsi"/>
        </w:rPr>
        <w:t>"</w:t>
      </w:r>
      <w:r w:rsidRPr="000E4CD6">
        <w:rPr>
          <w:rStyle w:val="CodeChar"/>
        </w:rPr>
        <w:t>VARCHAR(100)</w:t>
      </w:r>
      <w:r w:rsidR="00FB1165" w:rsidRPr="00A40F0C">
        <w:rPr>
          <w:rFonts w:cstheme="minorHAnsi"/>
        </w:rPr>
        <w:t>"</w:t>
      </w:r>
      <w:r w:rsidRPr="000E4CD6">
        <w:t xml:space="preserve"> </w:t>
      </w:r>
      <w:r w:rsidR="005C065D">
        <w:t>for</w:t>
      </w:r>
      <w:r w:rsidRPr="000E4CD6">
        <w:t xml:space="preserve"> the </w:t>
      </w:r>
      <w:r w:rsidRPr="00976207">
        <w:rPr>
          <w:rFonts w:ascii="Consolas" w:hAnsi="Consolas"/>
          <w:b/>
        </w:rPr>
        <w:t>middle_name</w:t>
      </w:r>
      <w:r w:rsidRPr="000E4CD6">
        <w:t xml:space="preserve"> column in </w:t>
      </w:r>
      <w:r w:rsidR="00FB1165">
        <w:t>"</w:t>
      </w:r>
      <w:r w:rsidRPr="0097620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</w:t>
      </w:r>
    </w:p>
    <w:p w14:paraId="4AF22816" w14:textId="057A3C9D" w:rsidR="00B76D0D" w:rsidRDefault="00B76D0D">
      <w:pPr>
        <w:pStyle w:val="3"/>
        <w:numPr>
          <w:ilvl w:val="0"/>
          <w:numId w:val="7"/>
        </w:numPr>
        <w:ind w:right="425"/>
      </w:pPr>
      <w:r>
        <w:t>Truncate</w:t>
      </w:r>
      <w:r w:rsidRPr="000E4CD6">
        <w:t xml:space="preserve"> </w:t>
      </w:r>
      <w:r>
        <w:t>Tables</w:t>
      </w:r>
    </w:p>
    <w:p w14:paraId="4B9C4849" w14:textId="3F8CD06C" w:rsidR="00B76D0D" w:rsidRPr="00045701" w:rsidRDefault="00B76D0D" w:rsidP="00B63435">
      <w:pPr>
        <w:ind w:left="450" w:right="425"/>
      </w:pPr>
      <w:r>
        <w:t xml:space="preserve">Truncate table </w:t>
      </w:r>
      <w:r w:rsidR="00045701">
        <w:t>"</w:t>
      </w:r>
      <w:r w:rsidRPr="00976207">
        <w:rPr>
          <w:rFonts w:ascii="Consolas" w:hAnsi="Consolas"/>
          <w:b/>
          <w:bCs/>
        </w:rPr>
        <w:t>issues</w:t>
      </w:r>
      <w:r w:rsidR="00045701" w:rsidRPr="00045701">
        <w:t>"</w:t>
      </w:r>
      <w:r w:rsidR="004E1A0B" w:rsidRPr="00045701">
        <w:t>.</w:t>
      </w:r>
    </w:p>
    <w:p w14:paraId="3DF33CFA" w14:textId="3BF91627" w:rsidR="00780366" w:rsidRDefault="00FA33A4">
      <w:pPr>
        <w:pStyle w:val="3"/>
        <w:numPr>
          <w:ilvl w:val="0"/>
          <w:numId w:val="7"/>
        </w:numPr>
        <w:ind w:right="425"/>
      </w:pPr>
      <w:r>
        <w:t>Drop</w:t>
      </w:r>
      <w:r w:rsidR="00780366" w:rsidRPr="000E4CD6">
        <w:t xml:space="preserve"> </w:t>
      </w:r>
      <w:r>
        <w:t>Tables</w:t>
      </w:r>
    </w:p>
    <w:p w14:paraId="002C190A" w14:textId="71AB93F2" w:rsidR="00FA33A4" w:rsidRPr="00FA33A4" w:rsidRDefault="00FA33A4" w:rsidP="00B63435">
      <w:pPr>
        <w:ind w:left="450" w:right="425"/>
      </w:pPr>
      <w:r>
        <w:t xml:space="preserve">Drop table </w:t>
      </w:r>
      <w:r w:rsidR="00045701">
        <w:t>"</w:t>
      </w:r>
      <w:r w:rsidR="004E1A0B" w:rsidRPr="00976207">
        <w:rPr>
          <w:rFonts w:ascii="Consolas" w:hAnsi="Consolas"/>
          <w:b/>
          <w:bCs/>
        </w:rPr>
        <w:t>departments</w:t>
      </w:r>
      <w:r w:rsidR="00045701">
        <w:t>"</w:t>
      </w:r>
      <w:r w:rsidRPr="00FA33A4">
        <w:t>.</w:t>
      </w:r>
    </w:p>
    <w:p w14:paraId="1C27CD14" w14:textId="77777777" w:rsidR="00780366" w:rsidRDefault="00780366" w:rsidP="00B63435">
      <w:pPr>
        <w:ind w:left="450" w:right="425"/>
      </w:pPr>
    </w:p>
    <w:p w14:paraId="5DE9C0AF" w14:textId="77777777" w:rsidR="00780366" w:rsidRPr="000E4CD6" w:rsidRDefault="00780366" w:rsidP="00B63435">
      <w:pPr>
        <w:ind w:left="450" w:right="425"/>
        <w:rPr>
          <w:lang w:val="bg-BG"/>
        </w:rPr>
      </w:pPr>
    </w:p>
    <w:sectPr w:rsidR="00780366" w:rsidRPr="000E4CD6" w:rsidSect="00103094">
      <w:headerReference w:type="default" r:id="rId29"/>
      <w:footerReference w:type="default" r:id="rId30"/>
      <w:pgSz w:w="11909" w:h="16834" w:code="9"/>
      <w:pgMar w:top="567" w:right="427" w:bottom="1077" w:left="56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B43554" w14:textId="77777777" w:rsidR="0084255C" w:rsidRDefault="0084255C" w:rsidP="008068A2">
      <w:pPr>
        <w:spacing w:after="0" w:line="240" w:lineRule="auto"/>
      </w:pPr>
      <w:r>
        <w:separator/>
      </w:r>
    </w:p>
  </w:endnote>
  <w:endnote w:type="continuationSeparator" w:id="0">
    <w:p w14:paraId="0B29041E" w14:textId="77777777" w:rsidR="0084255C" w:rsidRDefault="008425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6" name="Picture 9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7" name="Picture 9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" name="Picture 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9" name="Picture 9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00" name="Picture 10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01" name="Picture 10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2" name="Picture 10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03" name="Picture 10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04" name="Picture 10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6" name="Picture 9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7" name="Picture 9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" name="Picture 9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9" name="Picture 9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00" name="Picture 10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01" name="Picture 10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2" name="Picture 10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03" name="Picture 10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04" name="Picture 10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95" name="Picture 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08C477" w14:textId="77777777" w:rsidR="0084255C" w:rsidRDefault="0084255C" w:rsidP="008068A2">
      <w:pPr>
        <w:spacing w:after="0" w:line="240" w:lineRule="auto"/>
      </w:pPr>
      <w:r>
        <w:separator/>
      </w:r>
    </w:p>
  </w:footnote>
  <w:footnote w:type="continuationSeparator" w:id="0">
    <w:p w14:paraId="0B1DC02F" w14:textId="77777777" w:rsidR="0084255C" w:rsidRDefault="008425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692D98"/>
    <w:multiLevelType w:val="hybridMultilevel"/>
    <w:tmpl w:val="D188E53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-900" w:hanging="360"/>
      </w:pPr>
    </w:lvl>
    <w:lvl w:ilvl="1" w:tplc="04090019" w:tentative="1">
      <w:start w:val="1"/>
      <w:numFmt w:val="lowerLetter"/>
      <w:lvlText w:val="%2."/>
      <w:lvlJc w:val="left"/>
      <w:pPr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2" w15:restartNumberingAfterBreak="0">
    <w:nsid w:val="2DE97B6B"/>
    <w:multiLevelType w:val="hybridMultilevel"/>
    <w:tmpl w:val="7DA83E84"/>
    <w:lvl w:ilvl="0" w:tplc="0402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53524"/>
    <w:multiLevelType w:val="hybridMultilevel"/>
    <w:tmpl w:val="E166A47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3137E"/>
    <w:multiLevelType w:val="hybridMultilevel"/>
    <w:tmpl w:val="CD8C058E"/>
    <w:lvl w:ilvl="0" w:tplc="8110D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33113C"/>
    <w:multiLevelType w:val="hybridMultilevel"/>
    <w:tmpl w:val="0EDC5A1A"/>
    <w:lvl w:ilvl="0" w:tplc="46F21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9F240B"/>
    <w:multiLevelType w:val="hybridMultilevel"/>
    <w:tmpl w:val="F84641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A64FCD"/>
    <w:multiLevelType w:val="hybridMultilevel"/>
    <w:tmpl w:val="67BAB2D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903391">
    <w:abstractNumId w:val="1"/>
  </w:num>
  <w:num w:numId="2" w16cid:durableId="149827970">
    <w:abstractNumId w:val="7"/>
  </w:num>
  <w:num w:numId="3" w16cid:durableId="1530489276">
    <w:abstractNumId w:val="0"/>
  </w:num>
  <w:num w:numId="4" w16cid:durableId="2147117676">
    <w:abstractNumId w:val="6"/>
  </w:num>
  <w:num w:numId="5" w16cid:durableId="286476634">
    <w:abstractNumId w:val="3"/>
  </w:num>
  <w:num w:numId="6" w16cid:durableId="331837812">
    <w:abstractNumId w:val="4"/>
  </w:num>
  <w:num w:numId="7" w16cid:durableId="801505680">
    <w:abstractNumId w:val="5"/>
  </w:num>
  <w:num w:numId="8" w16cid:durableId="52737498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Q0szC3NDI2MzVX0lEKTi0uzszPAykwqQUAr+Ei4iwAAAA="/>
  </w:docVars>
  <w:rsids>
    <w:rsidRoot w:val="008068A2"/>
    <w:rsid w:val="000006BB"/>
    <w:rsid w:val="000009BC"/>
    <w:rsid w:val="00002C1C"/>
    <w:rsid w:val="00004A07"/>
    <w:rsid w:val="00007044"/>
    <w:rsid w:val="0001451E"/>
    <w:rsid w:val="00023DC6"/>
    <w:rsid w:val="00025F04"/>
    <w:rsid w:val="000279A9"/>
    <w:rsid w:val="00030E04"/>
    <w:rsid w:val="00037170"/>
    <w:rsid w:val="00045701"/>
    <w:rsid w:val="00052FC1"/>
    <w:rsid w:val="00064D15"/>
    <w:rsid w:val="0008559D"/>
    <w:rsid w:val="00086727"/>
    <w:rsid w:val="0009209B"/>
    <w:rsid w:val="000955B1"/>
    <w:rsid w:val="000A6794"/>
    <w:rsid w:val="000B06BC"/>
    <w:rsid w:val="000B39E6"/>
    <w:rsid w:val="000B56F0"/>
    <w:rsid w:val="000C2080"/>
    <w:rsid w:val="000C23CF"/>
    <w:rsid w:val="000C5361"/>
    <w:rsid w:val="000E4CD6"/>
    <w:rsid w:val="00103094"/>
    <w:rsid w:val="00103906"/>
    <w:rsid w:val="00106A4C"/>
    <w:rsid w:val="001275B9"/>
    <w:rsid w:val="00134B12"/>
    <w:rsid w:val="00142C75"/>
    <w:rsid w:val="00143F0D"/>
    <w:rsid w:val="001449E8"/>
    <w:rsid w:val="00156973"/>
    <w:rsid w:val="001619DF"/>
    <w:rsid w:val="00164CDC"/>
    <w:rsid w:val="00167CF1"/>
    <w:rsid w:val="00171021"/>
    <w:rsid w:val="00175E1D"/>
    <w:rsid w:val="001837BD"/>
    <w:rsid w:val="00183A2C"/>
    <w:rsid w:val="001919B2"/>
    <w:rsid w:val="001921FD"/>
    <w:rsid w:val="001A1C61"/>
    <w:rsid w:val="001A5E2F"/>
    <w:rsid w:val="001A6728"/>
    <w:rsid w:val="001B0802"/>
    <w:rsid w:val="001B7060"/>
    <w:rsid w:val="001B7C59"/>
    <w:rsid w:val="001C1FCD"/>
    <w:rsid w:val="001C4437"/>
    <w:rsid w:val="001C4CF6"/>
    <w:rsid w:val="001D2464"/>
    <w:rsid w:val="001D50AE"/>
    <w:rsid w:val="001E1161"/>
    <w:rsid w:val="001E3FEF"/>
    <w:rsid w:val="0020098E"/>
    <w:rsid w:val="00201474"/>
    <w:rsid w:val="00202683"/>
    <w:rsid w:val="00205710"/>
    <w:rsid w:val="00205A05"/>
    <w:rsid w:val="002158ED"/>
    <w:rsid w:val="00215FCE"/>
    <w:rsid w:val="00221F6C"/>
    <w:rsid w:val="00222CE6"/>
    <w:rsid w:val="002326A7"/>
    <w:rsid w:val="00232E7D"/>
    <w:rsid w:val="002356E6"/>
    <w:rsid w:val="00247964"/>
    <w:rsid w:val="002524D7"/>
    <w:rsid w:val="002554B7"/>
    <w:rsid w:val="00264287"/>
    <w:rsid w:val="0026589D"/>
    <w:rsid w:val="002664E1"/>
    <w:rsid w:val="002674C4"/>
    <w:rsid w:val="002718C5"/>
    <w:rsid w:val="00277355"/>
    <w:rsid w:val="002819B5"/>
    <w:rsid w:val="002853F4"/>
    <w:rsid w:val="00285941"/>
    <w:rsid w:val="002A2D2D"/>
    <w:rsid w:val="002A3EBC"/>
    <w:rsid w:val="002A6BE0"/>
    <w:rsid w:val="002B5898"/>
    <w:rsid w:val="002C0AA1"/>
    <w:rsid w:val="002C0FFC"/>
    <w:rsid w:val="002C11BF"/>
    <w:rsid w:val="002C539D"/>
    <w:rsid w:val="002C71C6"/>
    <w:rsid w:val="002D0468"/>
    <w:rsid w:val="002D07CA"/>
    <w:rsid w:val="002E504C"/>
    <w:rsid w:val="002E57AA"/>
    <w:rsid w:val="002E7808"/>
    <w:rsid w:val="002F1C99"/>
    <w:rsid w:val="00305122"/>
    <w:rsid w:val="003217AF"/>
    <w:rsid w:val="0032213C"/>
    <w:rsid w:val="003230CF"/>
    <w:rsid w:val="00324871"/>
    <w:rsid w:val="0033212E"/>
    <w:rsid w:val="00333C67"/>
    <w:rsid w:val="0033490F"/>
    <w:rsid w:val="00357D52"/>
    <w:rsid w:val="0037158B"/>
    <w:rsid w:val="003775B3"/>
    <w:rsid w:val="00380A57"/>
    <w:rsid w:val="003817EF"/>
    <w:rsid w:val="00382A45"/>
    <w:rsid w:val="00383EE4"/>
    <w:rsid w:val="00391BF1"/>
    <w:rsid w:val="00391F94"/>
    <w:rsid w:val="00396A49"/>
    <w:rsid w:val="003A1601"/>
    <w:rsid w:val="003A33F9"/>
    <w:rsid w:val="003A3DF5"/>
    <w:rsid w:val="003A5602"/>
    <w:rsid w:val="003B0278"/>
    <w:rsid w:val="003B1846"/>
    <w:rsid w:val="003B6A53"/>
    <w:rsid w:val="003C1B7B"/>
    <w:rsid w:val="003D7B0B"/>
    <w:rsid w:val="003E1013"/>
    <w:rsid w:val="003E167F"/>
    <w:rsid w:val="003E2A3C"/>
    <w:rsid w:val="003E2F33"/>
    <w:rsid w:val="003E6BFB"/>
    <w:rsid w:val="003F1864"/>
    <w:rsid w:val="003F39E0"/>
    <w:rsid w:val="003F6149"/>
    <w:rsid w:val="003F6A61"/>
    <w:rsid w:val="00403204"/>
    <w:rsid w:val="00405476"/>
    <w:rsid w:val="0041081C"/>
    <w:rsid w:val="0041405C"/>
    <w:rsid w:val="00417146"/>
    <w:rsid w:val="00430C74"/>
    <w:rsid w:val="004311CA"/>
    <w:rsid w:val="0044551F"/>
    <w:rsid w:val="004541EF"/>
    <w:rsid w:val="00461546"/>
    <w:rsid w:val="004622C6"/>
    <w:rsid w:val="0047331A"/>
    <w:rsid w:val="00473817"/>
    <w:rsid w:val="004752EB"/>
    <w:rsid w:val="0047640B"/>
    <w:rsid w:val="0047644B"/>
    <w:rsid w:val="00476D4B"/>
    <w:rsid w:val="00485DC6"/>
    <w:rsid w:val="00490EDD"/>
    <w:rsid w:val="00491748"/>
    <w:rsid w:val="00493308"/>
    <w:rsid w:val="004A0D9C"/>
    <w:rsid w:val="004A44F7"/>
    <w:rsid w:val="004A7C5F"/>
    <w:rsid w:val="004A7E77"/>
    <w:rsid w:val="004B0253"/>
    <w:rsid w:val="004B7D49"/>
    <w:rsid w:val="004C0A80"/>
    <w:rsid w:val="004D03E1"/>
    <w:rsid w:val="004D29A9"/>
    <w:rsid w:val="004D3A63"/>
    <w:rsid w:val="004D43AC"/>
    <w:rsid w:val="004D63AE"/>
    <w:rsid w:val="004E0D4F"/>
    <w:rsid w:val="004E1A0B"/>
    <w:rsid w:val="004E4C1E"/>
    <w:rsid w:val="0050017E"/>
    <w:rsid w:val="00503820"/>
    <w:rsid w:val="0050440B"/>
    <w:rsid w:val="005054C7"/>
    <w:rsid w:val="005062A0"/>
    <w:rsid w:val="00507F81"/>
    <w:rsid w:val="00514ED2"/>
    <w:rsid w:val="005172E9"/>
    <w:rsid w:val="00517B12"/>
    <w:rsid w:val="00524789"/>
    <w:rsid w:val="00527BE8"/>
    <w:rsid w:val="0053429E"/>
    <w:rsid w:val="0053670C"/>
    <w:rsid w:val="0054284E"/>
    <w:rsid w:val="005439C9"/>
    <w:rsid w:val="005465BD"/>
    <w:rsid w:val="00546C07"/>
    <w:rsid w:val="00553B24"/>
    <w:rsid w:val="00553CCB"/>
    <w:rsid w:val="00556F83"/>
    <w:rsid w:val="00563DC7"/>
    <w:rsid w:val="00564029"/>
    <w:rsid w:val="00564D7B"/>
    <w:rsid w:val="0056527D"/>
    <w:rsid w:val="0056786B"/>
    <w:rsid w:val="0057138C"/>
    <w:rsid w:val="00574A6E"/>
    <w:rsid w:val="005803E5"/>
    <w:rsid w:val="00584EDB"/>
    <w:rsid w:val="0058723E"/>
    <w:rsid w:val="00591398"/>
    <w:rsid w:val="00594821"/>
    <w:rsid w:val="00596357"/>
    <w:rsid w:val="00596AA5"/>
    <w:rsid w:val="005A3A45"/>
    <w:rsid w:val="005A6314"/>
    <w:rsid w:val="005B0164"/>
    <w:rsid w:val="005B429C"/>
    <w:rsid w:val="005B66A0"/>
    <w:rsid w:val="005B6B15"/>
    <w:rsid w:val="005C065D"/>
    <w:rsid w:val="005C090A"/>
    <w:rsid w:val="005C131C"/>
    <w:rsid w:val="005C5394"/>
    <w:rsid w:val="005C6A24"/>
    <w:rsid w:val="005C728E"/>
    <w:rsid w:val="005E04CE"/>
    <w:rsid w:val="005E62A9"/>
    <w:rsid w:val="005E6CC9"/>
    <w:rsid w:val="005F0FEF"/>
    <w:rsid w:val="005F13FA"/>
    <w:rsid w:val="00600083"/>
    <w:rsid w:val="00600450"/>
    <w:rsid w:val="00600678"/>
    <w:rsid w:val="00604363"/>
    <w:rsid w:val="00611B67"/>
    <w:rsid w:val="0062068C"/>
    <w:rsid w:val="00624212"/>
    <w:rsid w:val="006242A9"/>
    <w:rsid w:val="00624DCF"/>
    <w:rsid w:val="0063342B"/>
    <w:rsid w:val="00640502"/>
    <w:rsid w:val="00644D27"/>
    <w:rsid w:val="006523CA"/>
    <w:rsid w:val="00663755"/>
    <w:rsid w:val="006640AE"/>
    <w:rsid w:val="006657B4"/>
    <w:rsid w:val="00670041"/>
    <w:rsid w:val="00670AC9"/>
    <w:rsid w:val="00671FE2"/>
    <w:rsid w:val="00686C0C"/>
    <w:rsid w:val="00695634"/>
    <w:rsid w:val="00695894"/>
    <w:rsid w:val="00697AB7"/>
    <w:rsid w:val="00697D63"/>
    <w:rsid w:val="006A2531"/>
    <w:rsid w:val="006A6CD6"/>
    <w:rsid w:val="006A7771"/>
    <w:rsid w:val="006B3D3A"/>
    <w:rsid w:val="006C50A6"/>
    <w:rsid w:val="006D239A"/>
    <w:rsid w:val="006D5028"/>
    <w:rsid w:val="006E1302"/>
    <w:rsid w:val="006E2245"/>
    <w:rsid w:val="006E2FB1"/>
    <w:rsid w:val="006E403B"/>
    <w:rsid w:val="006E55B4"/>
    <w:rsid w:val="006E7E50"/>
    <w:rsid w:val="006F1BB6"/>
    <w:rsid w:val="006F5A64"/>
    <w:rsid w:val="00702242"/>
    <w:rsid w:val="0070279E"/>
    <w:rsid w:val="00702C59"/>
    <w:rsid w:val="00704432"/>
    <w:rsid w:val="007051DF"/>
    <w:rsid w:val="0072207B"/>
    <w:rsid w:val="00723E6B"/>
    <w:rsid w:val="00724DA4"/>
    <w:rsid w:val="007267BA"/>
    <w:rsid w:val="00734C6F"/>
    <w:rsid w:val="007356EA"/>
    <w:rsid w:val="007419F1"/>
    <w:rsid w:val="00742AE5"/>
    <w:rsid w:val="00743DEC"/>
    <w:rsid w:val="00763912"/>
    <w:rsid w:val="00764AFE"/>
    <w:rsid w:val="0076535C"/>
    <w:rsid w:val="00774E44"/>
    <w:rsid w:val="007768B8"/>
    <w:rsid w:val="00780366"/>
    <w:rsid w:val="00785258"/>
    <w:rsid w:val="00791F02"/>
    <w:rsid w:val="0079324A"/>
    <w:rsid w:val="00794EEE"/>
    <w:rsid w:val="007A1A32"/>
    <w:rsid w:val="007A635E"/>
    <w:rsid w:val="007A69DB"/>
    <w:rsid w:val="007B3686"/>
    <w:rsid w:val="007C1746"/>
    <w:rsid w:val="007C25D5"/>
    <w:rsid w:val="007C2C37"/>
    <w:rsid w:val="007C3E81"/>
    <w:rsid w:val="007C42AC"/>
    <w:rsid w:val="007D4E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89F"/>
    <w:rsid w:val="00821193"/>
    <w:rsid w:val="00821C0B"/>
    <w:rsid w:val="00822942"/>
    <w:rsid w:val="008320B6"/>
    <w:rsid w:val="00836CA4"/>
    <w:rsid w:val="0084255C"/>
    <w:rsid w:val="00845EB5"/>
    <w:rsid w:val="0084666A"/>
    <w:rsid w:val="0085184F"/>
    <w:rsid w:val="0085250B"/>
    <w:rsid w:val="00861625"/>
    <w:rsid w:val="008617B5"/>
    <w:rsid w:val="008634CB"/>
    <w:rsid w:val="00866F40"/>
    <w:rsid w:val="00870828"/>
    <w:rsid w:val="0088080B"/>
    <w:rsid w:val="0088188D"/>
    <w:rsid w:val="00886FC3"/>
    <w:rsid w:val="00895EB1"/>
    <w:rsid w:val="0089767D"/>
    <w:rsid w:val="008B07D7"/>
    <w:rsid w:val="008B557F"/>
    <w:rsid w:val="008B6F8A"/>
    <w:rsid w:val="008C2344"/>
    <w:rsid w:val="008C2B83"/>
    <w:rsid w:val="008C3051"/>
    <w:rsid w:val="008C3BD1"/>
    <w:rsid w:val="008C5930"/>
    <w:rsid w:val="008D6097"/>
    <w:rsid w:val="008E6CF3"/>
    <w:rsid w:val="008F202C"/>
    <w:rsid w:val="008F5B43"/>
    <w:rsid w:val="008F5FDB"/>
    <w:rsid w:val="00902E38"/>
    <w:rsid w:val="00902E68"/>
    <w:rsid w:val="00912BC6"/>
    <w:rsid w:val="0092145D"/>
    <w:rsid w:val="009254B7"/>
    <w:rsid w:val="009254B8"/>
    <w:rsid w:val="00930CEE"/>
    <w:rsid w:val="00933343"/>
    <w:rsid w:val="009342B3"/>
    <w:rsid w:val="00941FFF"/>
    <w:rsid w:val="00950243"/>
    <w:rsid w:val="009518CD"/>
    <w:rsid w:val="00954BD9"/>
    <w:rsid w:val="00955691"/>
    <w:rsid w:val="00961157"/>
    <w:rsid w:val="009646F3"/>
    <w:rsid w:val="00965C5B"/>
    <w:rsid w:val="0096684B"/>
    <w:rsid w:val="00971D77"/>
    <w:rsid w:val="00972C7F"/>
    <w:rsid w:val="00976207"/>
    <w:rsid w:val="00976E46"/>
    <w:rsid w:val="0097776D"/>
    <w:rsid w:val="00981839"/>
    <w:rsid w:val="009A651F"/>
    <w:rsid w:val="009B4FB4"/>
    <w:rsid w:val="009C0C39"/>
    <w:rsid w:val="009C1A27"/>
    <w:rsid w:val="009C370E"/>
    <w:rsid w:val="009D1805"/>
    <w:rsid w:val="009E177A"/>
    <w:rsid w:val="009E1A09"/>
    <w:rsid w:val="00A02545"/>
    <w:rsid w:val="00A025E6"/>
    <w:rsid w:val="00A05555"/>
    <w:rsid w:val="00A06D89"/>
    <w:rsid w:val="00A1684C"/>
    <w:rsid w:val="00A16AC4"/>
    <w:rsid w:val="00A25F09"/>
    <w:rsid w:val="00A35790"/>
    <w:rsid w:val="00A35BFF"/>
    <w:rsid w:val="00A35EF7"/>
    <w:rsid w:val="00A40F0C"/>
    <w:rsid w:val="00A4111F"/>
    <w:rsid w:val="00A45A89"/>
    <w:rsid w:val="00A47F12"/>
    <w:rsid w:val="00A616BC"/>
    <w:rsid w:val="00A638D1"/>
    <w:rsid w:val="00A66DE2"/>
    <w:rsid w:val="00A70227"/>
    <w:rsid w:val="00A71766"/>
    <w:rsid w:val="00A847D3"/>
    <w:rsid w:val="00AA3772"/>
    <w:rsid w:val="00AA4BC4"/>
    <w:rsid w:val="00AA6CF9"/>
    <w:rsid w:val="00AA7684"/>
    <w:rsid w:val="00AB01D7"/>
    <w:rsid w:val="00AB106E"/>
    <w:rsid w:val="00AB2224"/>
    <w:rsid w:val="00AB35C4"/>
    <w:rsid w:val="00AC36D6"/>
    <w:rsid w:val="00AC3C55"/>
    <w:rsid w:val="00AC60FE"/>
    <w:rsid w:val="00AC77AD"/>
    <w:rsid w:val="00AD3214"/>
    <w:rsid w:val="00AE0444"/>
    <w:rsid w:val="00AE05D3"/>
    <w:rsid w:val="00AE355A"/>
    <w:rsid w:val="00AF234E"/>
    <w:rsid w:val="00AF6F0E"/>
    <w:rsid w:val="00B00AC7"/>
    <w:rsid w:val="00B00B83"/>
    <w:rsid w:val="00B070BD"/>
    <w:rsid w:val="00B148DD"/>
    <w:rsid w:val="00B20FB3"/>
    <w:rsid w:val="00B2470F"/>
    <w:rsid w:val="00B2472A"/>
    <w:rsid w:val="00B567F6"/>
    <w:rsid w:val="00B56DF3"/>
    <w:rsid w:val="00B57A5C"/>
    <w:rsid w:val="00B6185B"/>
    <w:rsid w:val="00B63435"/>
    <w:rsid w:val="00B638EB"/>
    <w:rsid w:val="00B63DED"/>
    <w:rsid w:val="00B753E7"/>
    <w:rsid w:val="00B76D0D"/>
    <w:rsid w:val="00B77D84"/>
    <w:rsid w:val="00B82DAD"/>
    <w:rsid w:val="00B86AF3"/>
    <w:rsid w:val="00B9309B"/>
    <w:rsid w:val="00B9794A"/>
    <w:rsid w:val="00BA1F40"/>
    <w:rsid w:val="00BA4820"/>
    <w:rsid w:val="00BA766C"/>
    <w:rsid w:val="00BB05FA"/>
    <w:rsid w:val="00BB5B10"/>
    <w:rsid w:val="00BC56D6"/>
    <w:rsid w:val="00BC75B5"/>
    <w:rsid w:val="00BD7F9C"/>
    <w:rsid w:val="00BE399E"/>
    <w:rsid w:val="00BE4ED4"/>
    <w:rsid w:val="00BF1775"/>
    <w:rsid w:val="00BF201D"/>
    <w:rsid w:val="00C0490B"/>
    <w:rsid w:val="00C07904"/>
    <w:rsid w:val="00C121AF"/>
    <w:rsid w:val="00C14C80"/>
    <w:rsid w:val="00C15404"/>
    <w:rsid w:val="00C2688E"/>
    <w:rsid w:val="00C27853"/>
    <w:rsid w:val="00C31441"/>
    <w:rsid w:val="00C32AC1"/>
    <w:rsid w:val="00C34CC5"/>
    <w:rsid w:val="00C355A5"/>
    <w:rsid w:val="00C373B5"/>
    <w:rsid w:val="00C43B64"/>
    <w:rsid w:val="00C53F37"/>
    <w:rsid w:val="00C5499A"/>
    <w:rsid w:val="00C62A0F"/>
    <w:rsid w:val="00C64958"/>
    <w:rsid w:val="00C65E30"/>
    <w:rsid w:val="00C71CCD"/>
    <w:rsid w:val="00C72453"/>
    <w:rsid w:val="00C82862"/>
    <w:rsid w:val="00C8384E"/>
    <w:rsid w:val="00C84E4D"/>
    <w:rsid w:val="00C9596A"/>
    <w:rsid w:val="00C95F27"/>
    <w:rsid w:val="00CA2FD0"/>
    <w:rsid w:val="00CA6072"/>
    <w:rsid w:val="00CB626D"/>
    <w:rsid w:val="00CB6A0B"/>
    <w:rsid w:val="00CD5181"/>
    <w:rsid w:val="00CD7485"/>
    <w:rsid w:val="00CE2360"/>
    <w:rsid w:val="00CE236C"/>
    <w:rsid w:val="00CE4491"/>
    <w:rsid w:val="00CF0047"/>
    <w:rsid w:val="00CF35DE"/>
    <w:rsid w:val="00CF58D6"/>
    <w:rsid w:val="00D06460"/>
    <w:rsid w:val="00D065A3"/>
    <w:rsid w:val="00D22895"/>
    <w:rsid w:val="00D23266"/>
    <w:rsid w:val="00D3404A"/>
    <w:rsid w:val="00D356DA"/>
    <w:rsid w:val="00D4354E"/>
    <w:rsid w:val="00D437CA"/>
    <w:rsid w:val="00D43F69"/>
    <w:rsid w:val="00D50F79"/>
    <w:rsid w:val="00D73957"/>
    <w:rsid w:val="00D82DA8"/>
    <w:rsid w:val="00D8395C"/>
    <w:rsid w:val="00D910AA"/>
    <w:rsid w:val="00D9428E"/>
    <w:rsid w:val="00D979D1"/>
    <w:rsid w:val="00DA028F"/>
    <w:rsid w:val="00DA3DF6"/>
    <w:rsid w:val="00DA4100"/>
    <w:rsid w:val="00DA585C"/>
    <w:rsid w:val="00DC1DAC"/>
    <w:rsid w:val="00DC28E6"/>
    <w:rsid w:val="00DC79E8"/>
    <w:rsid w:val="00DC7C30"/>
    <w:rsid w:val="00DD3426"/>
    <w:rsid w:val="00DD55F0"/>
    <w:rsid w:val="00DD7BB2"/>
    <w:rsid w:val="00DE1B8E"/>
    <w:rsid w:val="00DE7492"/>
    <w:rsid w:val="00DF00FA"/>
    <w:rsid w:val="00DF0C23"/>
    <w:rsid w:val="00DF2025"/>
    <w:rsid w:val="00DF57D8"/>
    <w:rsid w:val="00DF6F6D"/>
    <w:rsid w:val="00E032C5"/>
    <w:rsid w:val="00E24C6A"/>
    <w:rsid w:val="00E25811"/>
    <w:rsid w:val="00E316F0"/>
    <w:rsid w:val="00E32F85"/>
    <w:rsid w:val="00E36FD8"/>
    <w:rsid w:val="00E37380"/>
    <w:rsid w:val="00E465C4"/>
    <w:rsid w:val="00E51B07"/>
    <w:rsid w:val="00E524B9"/>
    <w:rsid w:val="00E5413F"/>
    <w:rsid w:val="00E606CD"/>
    <w:rsid w:val="00E63F64"/>
    <w:rsid w:val="00E715A5"/>
    <w:rsid w:val="00E74432"/>
    <w:rsid w:val="00E74623"/>
    <w:rsid w:val="00E7652C"/>
    <w:rsid w:val="00E80E3D"/>
    <w:rsid w:val="00E86D42"/>
    <w:rsid w:val="00E870B8"/>
    <w:rsid w:val="00E9591D"/>
    <w:rsid w:val="00EA1019"/>
    <w:rsid w:val="00EA3B29"/>
    <w:rsid w:val="00EB5DFB"/>
    <w:rsid w:val="00EB7421"/>
    <w:rsid w:val="00EC36F5"/>
    <w:rsid w:val="00EC5A4D"/>
    <w:rsid w:val="00ED0DEA"/>
    <w:rsid w:val="00ED73C4"/>
    <w:rsid w:val="00EE02C6"/>
    <w:rsid w:val="00EE5DBA"/>
    <w:rsid w:val="00EE6DF6"/>
    <w:rsid w:val="00EF7735"/>
    <w:rsid w:val="00EF78FF"/>
    <w:rsid w:val="00F04B5A"/>
    <w:rsid w:val="00F05CF5"/>
    <w:rsid w:val="00F14E61"/>
    <w:rsid w:val="00F20B48"/>
    <w:rsid w:val="00F22D0B"/>
    <w:rsid w:val="00F258BA"/>
    <w:rsid w:val="00F27E9C"/>
    <w:rsid w:val="00F3099B"/>
    <w:rsid w:val="00F41AED"/>
    <w:rsid w:val="00F41F41"/>
    <w:rsid w:val="00F46918"/>
    <w:rsid w:val="00F46DDE"/>
    <w:rsid w:val="00F655ED"/>
    <w:rsid w:val="00F7033C"/>
    <w:rsid w:val="00F726C7"/>
    <w:rsid w:val="00F752A5"/>
    <w:rsid w:val="00F82E6D"/>
    <w:rsid w:val="00F83BFE"/>
    <w:rsid w:val="00F8644A"/>
    <w:rsid w:val="00F96D0D"/>
    <w:rsid w:val="00F976AD"/>
    <w:rsid w:val="00FA33A4"/>
    <w:rsid w:val="00FA6461"/>
    <w:rsid w:val="00FB1165"/>
    <w:rsid w:val="00FB3E2A"/>
    <w:rsid w:val="00FE038F"/>
    <w:rsid w:val="00FE0CF3"/>
    <w:rsid w:val="00FE173C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alpha.judge.softuni.org/Contests/Data-Types-and-Table-Basics-Lab/4100" TargetMode="External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6</TotalTime>
  <Pages>9</Pages>
  <Words>751</Words>
  <Characters>4286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treSQL - Data Definition and Datatypes Lab</vt:lpstr>
      <vt:lpstr>Data Definition and Datatypes Lab SoftUni</vt:lpstr>
    </vt:vector>
  </TitlesOfParts>
  <Company>SoftUni – https://about.softuni.bg</Company>
  <LinksUpToDate>false</LinksUpToDate>
  <CharactersWithSpaces>5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reSQL - Data Definition and Datatypes Lab</dc:title>
  <dc:subject>PostreSQL - Data Definition and Datatypes Lab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svetan Tsaryanski</cp:lastModifiedBy>
  <cp:revision>377</cp:revision>
  <cp:lastPrinted>2015-10-26T22:35:00Z</cp:lastPrinted>
  <dcterms:created xsi:type="dcterms:W3CDTF">2019-11-12T12:29:00Z</dcterms:created>
  <dcterms:modified xsi:type="dcterms:W3CDTF">2025-09-09T17:4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ec173dadffd2a08367c288b6c144d7dd22091cc278dd40752f6bf60211b70b</vt:lpwstr>
  </property>
</Properties>
</file>